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7DB7DF39"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651CE1">
        <w:rPr>
          <w:rFonts w:eastAsia="Times New Roman"/>
          <w:i/>
          <w:sz w:val="48"/>
          <w:szCs w:val="22"/>
        </w:rPr>
        <w:t>Acto</w:t>
      </w:r>
      <w:r w:rsidR="00D66244">
        <w:rPr>
          <w:rFonts w:eastAsia="Times New Roman"/>
          <w:i/>
          <w:sz w:val="48"/>
          <w:szCs w:val="22"/>
        </w:rPr>
        <w:t>r Model</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even" r:id="rId11"/>
          <w:headerReference w:type="default" r:id="rId12"/>
          <w:footerReference w:type="even" r:id="rId13"/>
          <w:footerReference w:type="default" r:id="rId14"/>
          <w:headerReference w:type="first" r:id="rId15"/>
          <w:footerReference w:type="first" r:id="rId16"/>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17A0F434" w14:textId="396AF3CC" w:rsidR="004D72B5" w:rsidRDefault="009303D9" w:rsidP="00972203">
      <w:pPr>
        <w:pStyle w:val="Abstract"/>
        <w:rPr>
          <w:i/>
          <w:iCs/>
        </w:rPr>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83349">
        <w:t>m</w:t>
      </w:r>
      <w:r w:rsidR="009D5B40">
        <w:t xml:space="preserve">icrosoft </w:t>
      </w:r>
      <w:r w:rsidR="00583349">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This </w:t>
      </w:r>
      <w:r w:rsidR="009A4113">
        <w:t>paper</w:t>
      </w:r>
      <w:r w:rsidR="009D5B40">
        <w:t xml:space="preserve"> illustrates how </w:t>
      </w:r>
      <w:r w:rsidR="00336AB9">
        <w:t xml:space="preserve">the </w:t>
      </w:r>
      <w:r w:rsidR="00583349">
        <w:t>a</w:t>
      </w:r>
      <w:r w:rsidR="009D5B40">
        <w:t xml:space="preserve">ctor model system is implemented </w:t>
      </w:r>
      <w:r w:rsidR="001D3D94">
        <w:t>on top of</w:t>
      </w:r>
      <w:r w:rsidR="009D5B40">
        <w:t xml:space="preserve"> </w:t>
      </w:r>
      <w:r w:rsidR="00336AB9">
        <w:t xml:space="preserve">the </w:t>
      </w:r>
      <w:r w:rsidR="00583349">
        <w:t>m</w:t>
      </w:r>
      <w:r w:rsidR="001D3D94">
        <w:t xml:space="preserve">icrosoft </w:t>
      </w:r>
      <w:r w:rsidR="00583349">
        <w:t>a</w:t>
      </w:r>
      <w:r w:rsidR="001D3D94">
        <w:t xml:space="preserve">zure </w:t>
      </w:r>
      <w:r w:rsidR="00583349">
        <w:t>s</w:t>
      </w:r>
      <w:r w:rsidR="009D5B40">
        <w:t xml:space="preserve">ervice </w:t>
      </w:r>
      <w:r w:rsidR="00583349">
        <w:t>b</w:t>
      </w:r>
      <w:r w:rsidR="009D5B40">
        <w:t xml:space="preserve">us. </w:t>
      </w:r>
      <w:r w:rsidR="00583349">
        <w:t>Actor model</w:t>
      </w:r>
      <w:r w:rsidR="00542AC6">
        <w:t xml:space="preserve"> implementation</w:t>
      </w:r>
      <w:r w:rsidR="00583349">
        <w:t xml:space="preserve"> provides a </w:t>
      </w:r>
      <w:r w:rsidR="00E829FC">
        <w:t>higher</w:t>
      </w:r>
      <w:r w:rsidR="00583349">
        <w:t xml:space="preserve"> level of abstraction </w:t>
      </w:r>
      <w:r w:rsidR="00542AC6">
        <w:t>that makes</w:t>
      </w:r>
      <w:r w:rsidR="009A4113">
        <w:t xml:space="preserve"> </w:t>
      </w:r>
      <w:r w:rsidR="00542AC6">
        <w:t xml:space="preserve">it easier to </w:t>
      </w:r>
      <w:r w:rsidR="00583349">
        <w:t xml:space="preserve"> writ</w:t>
      </w:r>
      <w:r w:rsidR="00542AC6">
        <w:t>e</w:t>
      </w:r>
      <w:r w:rsidR="00583349">
        <w:t xml:space="preserve"> concurrent</w:t>
      </w:r>
      <w:r w:rsidR="00542AC6">
        <w:t xml:space="preserve">, parallel </w:t>
      </w:r>
      <w:r w:rsidR="00583349">
        <w:t>and distributed systems. Actors are objects which encapsulates the state and behaviour, they communicate exclusively by exchanging messages which are placed into the recipients mailbox.</w:t>
      </w:r>
      <w:r w:rsidR="00777514">
        <w:t xml:space="preserve"> </w:t>
      </w:r>
      <w:r w:rsidR="00542AC6">
        <w:t xml:space="preserve">A consistent way of understanding of dotnet actor libraries have </w:t>
      </w:r>
      <w:r w:rsidR="00A4751B">
        <w:t xml:space="preserve">also </w:t>
      </w:r>
      <w:r w:rsidR="00542AC6">
        <w:t xml:space="preserve">been provided in this paper. By learning </w:t>
      </w:r>
      <w:r w:rsidR="00D046A2">
        <w:t xml:space="preserve">about </w:t>
      </w:r>
      <w:r w:rsidR="00542AC6">
        <w:t xml:space="preserve">dotnet actor model, </w:t>
      </w:r>
      <w:r w:rsidR="009A4113">
        <w:t>from this paper</w:t>
      </w:r>
      <w:r w:rsidR="00A4751B">
        <w:t>,</w:t>
      </w:r>
      <w:r w:rsidR="009A4113">
        <w:t xml:space="preserve"> the </w:t>
      </w:r>
      <w:r w:rsidR="00542AC6">
        <w:t xml:space="preserve">knowledge about deep set of tools that solve the distributed/parallel problems in a uniform programming model </w:t>
      </w:r>
      <w:r w:rsidR="00D046A2">
        <w:t xml:space="preserve">is </w:t>
      </w:r>
      <w:r w:rsidR="009A4113">
        <w:t xml:space="preserve">also </w:t>
      </w:r>
      <w:r w:rsidR="00D046A2">
        <w:t>gained.</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BC9C3DD" w:rsidR="00F053DB" w:rsidRPr="00337782" w:rsidRDefault="00F053DB" w:rsidP="00F053DB">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 xml:space="preserve">istribution systems concurrency has played a vital role in achieving fast results </w:t>
      </w:r>
      <w:r w:rsidR="00546E4F">
        <w:t>with low latency</w:t>
      </w:r>
      <w:r w:rsidR="00D66244">
        <w:t xml:space="preserve">. 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1401D37" w14:textId="42CCF872" w:rsidR="00FC2D33" w:rsidRDefault="00336AB9" w:rsidP="00546E4F">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 xml:space="preserve">[3]. </w:t>
      </w:r>
      <w:r w:rsidR="00ED5267">
        <w:t xml:space="preserve">An </w:t>
      </w:r>
      <w:r w:rsidR="009A78C2">
        <w:t>a</w:t>
      </w:r>
      <w:r w:rsidR="00ED5267">
        <w:t xml:space="preserve">ctor in </w:t>
      </w:r>
      <w:r>
        <w:t xml:space="preserve">the </w:t>
      </w:r>
      <w:r w:rsidR="009A78C2">
        <w:t>a</w:t>
      </w:r>
      <w:r w:rsidR="00ED5267">
        <w:t xml:space="preserve">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w:t>
      </w:r>
      <w:r w:rsidR="009A78C2">
        <w:t>t</w:t>
      </w:r>
      <w:r w:rsidR="00ED5267">
        <w:t xml:space="preserve">hreads. An </w:t>
      </w:r>
      <w:r w:rsidR="009A78C2">
        <w:t>a</w:t>
      </w:r>
      <w:r w:rsidR="00ED5267">
        <w:t xml:space="preserve">ctor has its private state and </w:t>
      </w:r>
      <w:r w:rsidR="00B72322">
        <w:t xml:space="preserve">a mailbox, like </w:t>
      </w:r>
      <w:r>
        <w:t xml:space="preserve">a </w:t>
      </w:r>
      <w:r w:rsidR="00B72322">
        <w:t xml:space="preserve">messaging queue. A message which an actor </w:t>
      </w:r>
      <w:r w:rsidR="009A78C2">
        <w:t>gets</w:t>
      </w:r>
      <w:r w:rsidR="00B72322">
        <w:t xml:space="preserve">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is a user’s responsibility to eventually terminate them. This enables the user to control how the resources are released.</w:t>
      </w:r>
      <w:r w:rsidR="00546E4F">
        <w:t xml:space="preserve"> Furthermore, in </w:t>
      </w:r>
      <w:r>
        <w:t xml:space="preserve">the </w:t>
      </w:r>
      <w:r w:rsidR="00546E4F">
        <w:t xml:space="preserve">case of distributed environments actors can communicate with each other through messages if they </w:t>
      </w:r>
      <w:r w:rsidR="00546E4F">
        <w:t>have the address of other actors</w:t>
      </w:r>
      <w:r w:rsidR="009A78C2">
        <w:t xml:space="preserve">. </w:t>
      </w:r>
      <w:r w:rsidR="00546E4F">
        <w:t>Actors can have local or remote addres</w:t>
      </w:r>
      <w:r>
        <w:t>se</w:t>
      </w:r>
      <w:r w:rsidR="00546E4F">
        <w:t xml:space="preserve">s [1]. </w:t>
      </w:r>
      <w:r>
        <w:t>The m</w:t>
      </w:r>
      <w:r w:rsidR="00546E4F">
        <w:t xml:space="preserve">ost widely used implementations for </w:t>
      </w:r>
      <w:r>
        <w:t xml:space="preserve">the </w:t>
      </w:r>
      <w:r w:rsidR="00546E4F">
        <w:t>Actor model are Akka and Erlang [1].</w:t>
      </w:r>
    </w:p>
    <w:p w14:paraId="2292DCEB" w14:textId="77777777" w:rsidR="00FC2D33" w:rsidRDefault="00FC2D33" w:rsidP="008D1A02">
      <w:pPr>
        <w:spacing w:line="237" w:lineRule="auto"/>
        <w:ind w:right="20" w:firstLine="288"/>
        <w:jc w:val="both"/>
      </w:pPr>
    </w:p>
    <w:p w14:paraId="08196803" w14:textId="13BC3EE0" w:rsidR="00A82008" w:rsidRDefault="005A078D" w:rsidP="00C7313E">
      <w:pPr>
        <w:spacing w:line="237" w:lineRule="auto"/>
        <w:ind w:right="20" w:firstLine="288"/>
        <w:jc w:val="both"/>
      </w:pPr>
      <w:r w:rsidRPr="00E32C6A">
        <w:t xml:space="preserve">The main inspiration behind </w:t>
      </w:r>
      <w:r w:rsidR="009A78C2">
        <w:t>a</w:t>
      </w:r>
      <w:r>
        <w:t xml:space="preserve">ctor </w:t>
      </w:r>
      <w:r w:rsidR="009A78C2">
        <w:t>m</w:t>
      </w:r>
      <w:r>
        <w:t xml:space="preserve">odel is to take full advantage of the hardware by using concurrency. Concurrency means that the ability of the system to perform different tasks simultaneously or out of order without affecting the outcome. DotNetActors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785536" w:rsidRPr="00337782">
        <w:t>The paper is structured as follows; Section</w:t>
      </w:r>
      <w:r w:rsidR="00785536">
        <w:t xml:space="preserve"> II</w:t>
      </w:r>
      <w:r w:rsidR="00785536" w:rsidRPr="00337782">
        <w:t xml:space="preserve"> covers the </w:t>
      </w:r>
      <w:r w:rsidR="00785536">
        <w:t xml:space="preserve">general workflow. </w:t>
      </w:r>
      <w:r w:rsidR="00785536" w:rsidRPr="00337782">
        <w:t xml:space="preserve">Section </w:t>
      </w:r>
      <w:r w:rsidR="00785536">
        <w:t>III</w:t>
      </w:r>
      <w:r w:rsidR="00785536" w:rsidRPr="00337782">
        <w:t xml:space="preserve"> explains the Implementation of </w:t>
      </w:r>
      <w:r w:rsidR="00785536">
        <w:t>the Actor Model System</w:t>
      </w:r>
      <w:r w:rsidR="00785536" w:rsidRPr="00337782">
        <w:t xml:space="preserve">. Results </w:t>
      </w:r>
      <w:r w:rsidR="00785536">
        <w:t>are</w:t>
      </w:r>
      <w:r w:rsidR="00785536" w:rsidRPr="00337782">
        <w:t xml:space="preserve"> presented in section</w:t>
      </w:r>
      <w:r w:rsidR="00785536">
        <w:t>s</w:t>
      </w:r>
      <w:r w:rsidR="00785536" w:rsidRPr="00337782">
        <w:t xml:space="preserve"> </w:t>
      </w:r>
      <w:r w:rsidR="00785536">
        <w:t>I</w:t>
      </w:r>
      <w:r w:rsidR="00785536">
        <w:t>V</w:t>
      </w:r>
      <w:r w:rsidR="00785536" w:rsidRPr="00337782">
        <w:t>.</w:t>
      </w:r>
    </w:p>
    <w:p w14:paraId="41307AFA" w14:textId="1B289223" w:rsidR="00785536" w:rsidRPr="002D6C5E" w:rsidRDefault="00A82008" w:rsidP="002D6C5E">
      <w:pPr>
        <w:pStyle w:val="Heading1"/>
        <w:rPr>
          <w:b/>
          <w:bCs/>
        </w:rPr>
      </w:pPr>
      <w:r>
        <w:rPr>
          <w:b/>
          <w:bCs/>
        </w:rPr>
        <w:t>General Workflow</w:t>
      </w:r>
    </w:p>
    <w:p w14:paraId="6FF19C36" w14:textId="399A01FC" w:rsidR="0088793A" w:rsidRDefault="00785536" w:rsidP="00401B31">
      <w:pPr>
        <w:jc w:val="both"/>
      </w:pPr>
      <w:r>
        <w:t xml:space="preserve">The main objective </w:t>
      </w:r>
      <w:r w:rsidR="00401B31">
        <w:t xml:space="preserve">of this paper </w:t>
      </w:r>
      <w:r>
        <w:t xml:space="preserve">is to implement the system that is very easy to use and provides high computation. To achieve this latest high end technologies </w:t>
      </w:r>
      <w:r w:rsidR="00401B31">
        <w:t>have been</w:t>
      </w:r>
      <w:r>
        <w:t xml:space="preserve"> used such as Microsoft’s Azure Service Bus (Topics &amp; Queues) </w:t>
      </w:r>
      <w:r w:rsidR="002D6C5E">
        <w:t>&amp;</w:t>
      </w:r>
      <w:r>
        <w:t xml:space="preserve"> Cosmos DB </w:t>
      </w:r>
      <w:r>
        <w:t>to s</w:t>
      </w:r>
      <w:r>
        <w:t xml:space="preserve">tore the entities into the database. </w:t>
      </w:r>
      <w:r>
        <w:t xml:space="preserve">Following is a brief description </w:t>
      </w:r>
      <w:r w:rsidR="009A78C2">
        <w:t>about them:</w:t>
      </w:r>
    </w:p>
    <w:p w14:paraId="3BF9FA55" w14:textId="77777777" w:rsidR="00401B31" w:rsidRPr="0088793A" w:rsidRDefault="00401B31" w:rsidP="00401B31">
      <w:pPr>
        <w:jc w:val="both"/>
      </w:pPr>
    </w:p>
    <w:p w14:paraId="25BBD737" w14:textId="51D41E1E"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2C2F08" w:rsidRPr="00D43A81">
        <w:rPr>
          <w:rFonts w:ascii="Times New Roman" w:eastAsia="SimSun" w:hAnsi="Times New Roman"/>
          <w:sz w:val="20"/>
          <w:szCs w:val="20"/>
          <w:lang w:val="en-US"/>
        </w:rPr>
        <w:t>5</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2C2F08" w:rsidRPr="00D43A81">
        <w:rPr>
          <w:rFonts w:ascii="Times New Roman" w:eastAsia="SimSun" w:hAnsi="Times New Roman"/>
          <w:sz w:val="20"/>
          <w:szCs w:val="20"/>
          <w:lang w:val="en-US"/>
        </w:rPr>
        <w:t>5</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11C36487"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E406CC">
        <w:t>In</w:t>
      </w:r>
      <w:r w:rsidR="00E406CC" w:rsidRPr="002D6C5E">
        <w:rPr>
          <w:rFonts w:ascii="Times New Roman" w:eastAsia="SimSun" w:hAnsi="Times New Roman"/>
          <w:sz w:val="20"/>
          <w:szCs w:val="20"/>
          <w:lang w:val="en-US"/>
        </w:rPr>
        <w:t xml:space="preserve"> our implementation queues are used to send the replies to the clients.  In genral </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lastRenderedPageBreak/>
        <w:drawing>
          <wp:inline distT="0" distB="0" distL="0" distR="0" wp14:anchorId="7A6EA3D6" wp14:editId="2B791211">
            <wp:extent cx="3088640" cy="655700"/>
            <wp:effectExtent l="12700" t="12700" r="10160"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20308" cy="662423"/>
                    </a:xfrm>
                    <a:prstGeom prst="rect">
                      <a:avLst/>
                    </a:prstGeom>
                    <a:ln>
                      <a:solidFill>
                        <a:schemeClr val="tx1"/>
                      </a:solidFill>
                    </a:ln>
                  </pic:spPr>
                </pic:pic>
              </a:graphicData>
            </a:graphic>
          </wp:inline>
        </w:drawing>
      </w:r>
    </w:p>
    <w:p w14:paraId="2C163647" w14:textId="26123574" w:rsidR="00D43A81" w:rsidRDefault="00D43A81" w:rsidP="00D43A81">
      <w:pPr>
        <w:widowControl w:val="0"/>
        <w:tabs>
          <w:tab w:val="left" w:pos="763"/>
        </w:tabs>
        <w:autoSpaceDE w:val="0"/>
        <w:autoSpaceDN w:val="0"/>
        <w:ind w:right="38"/>
        <w:rPr>
          <w:b/>
          <w:sz w:val="16"/>
        </w:rPr>
      </w:pPr>
      <w:r w:rsidRPr="0088793A">
        <w:rPr>
          <w:sz w:val="14"/>
        </w:rPr>
        <w:t>Fig</w:t>
      </w:r>
      <w:r w:rsidR="00840D96">
        <w:rPr>
          <w:sz w:val="14"/>
        </w:rPr>
        <w:t>1</w:t>
      </w:r>
      <w:r w:rsidRPr="0088793A">
        <w:rPr>
          <w:sz w:val="14"/>
        </w:rPr>
        <w:t xml:space="preserve">. </w:t>
      </w:r>
      <w:r>
        <w:rPr>
          <w:sz w:val="14"/>
        </w:rPr>
        <w:t>Microsoft Azure Queue [5]</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5BCBD05F"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 xml:space="preserve">ueues are ordered and timestamped. It is spread across availability zones once accepted by the broker. It is always held in triple-redundant storag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lived and gets completed once the message is available</w:t>
      </w:r>
      <w:r w:rsidR="00C135C3" w:rsidRPr="002D6C5E">
        <w:rPr>
          <w:rFonts w:eastAsia="Calibri"/>
          <w:iCs/>
          <w:szCs w:val="22"/>
        </w:rPr>
        <w:t>[</w:t>
      </w:r>
      <w:r w:rsidR="002C2F08" w:rsidRPr="002D6C5E">
        <w:rPr>
          <w:rFonts w:eastAsia="Calibri"/>
          <w:iCs/>
          <w:szCs w:val="22"/>
        </w:rPr>
        <w:t>5</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5AE7B2EF"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 xml:space="preserve">opics are used to receive the messages from the clients. </w:t>
      </w:r>
      <w:r w:rsidR="00D42ABD" w:rsidRPr="002D6C5E">
        <w:rPr>
          <w:rFonts w:ascii="Times New Roman" w:hAnsi="Times New Roman"/>
          <w:iCs/>
          <w:sz w:val="20"/>
          <w:lang w:val="en-US"/>
        </w:rPr>
        <w:t xml:space="preserve">Topics </w:t>
      </w:r>
      <w:r w:rsidR="00E406CC" w:rsidRPr="002D6C5E">
        <w:rPr>
          <w:rFonts w:ascii="Times New Roman" w:hAnsi="Times New Roman"/>
          <w:iCs/>
          <w:sz w:val="20"/>
          <w:lang w:val="en-US"/>
        </w:rPr>
        <w:t xml:space="preserve">in comparison to </w:t>
      </w:r>
      <w:r w:rsidR="006E3E02">
        <w:rPr>
          <w:rFonts w:ascii="Times New Roman" w:hAnsi="Times New Roman"/>
          <w:iCs/>
          <w:sz w:val="20"/>
          <w:lang w:val="en-US"/>
        </w:rPr>
        <w:t>q</w:t>
      </w:r>
      <w:r w:rsidR="00E406CC" w:rsidRPr="002D6C5E">
        <w:rPr>
          <w:rFonts w:ascii="Times New Roman" w:hAnsi="Times New Roman"/>
          <w:iCs/>
          <w:sz w:val="20"/>
          <w:lang w:val="en-US"/>
        </w:rPr>
        <w:t xml:space="preserve">ueues </w:t>
      </w:r>
      <w:r w:rsidR="00D42ABD" w:rsidRPr="002D6C5E">
        <w:rPr>
          <w:rFonts w:ascii="Times New Roman" w:hAnsi="Times New Roman"/>
          <w:iCs/>
          <w:sz w:val="20"/>
          <w:lang w:val="en-US"/>
        </w:rPr>
        <w:t xml:space="preserve">can also be used to send and receive messages.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2C2F08" w:rsidRPr="002D6C5E">
        <w:rPr>
          <w:rFonts w:ascii="Times New Roman" w:hAnsi="Times New Roman"/>
          <w:iCs/>
          <w:sz w:val="20"/>
          <w:lang w:val="en-US"/>
        </w:rPr>
        <w:t>5</w:t>
      </w:r>
      <w:r w:rsidR="00C135C3" w:rsidRPr="002D6C5E">
        <w:rPr>
          <w:rFonts w:ascii="Times New Roman" w:hAnsi="Times New Roman"/>
          <w:iCs/>
          <w:sz w:val="20"/>
          <w:lang w:val="en-US"/>
        </w:rPr>
        <w:t>]</w:t>
      </w:r>
      <w:r w:rsidR="00840D96">
        <w:rPr>
          <w:rFonts w:ascii="Times New Roman" w:hAnsi="Times New Roman"/>
          <w:iCs/>
          <w:sz w:val="20"/>
          <w:lang w:val="en-US"/>
        </w:rPr>
        <w:t>. Fig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4F1DC03B" w:rsidR="002C2F08" w:rsidRDefault="00D43A81" w:rsidP="00D43A81">
      <w:pPr>
        <w:widowControl w:val="0"/>
        <w:tabs>
          <w:tab w:val="left" w:pos="763"/>
        </w:tabs>
        <w:autoSpaceDE w:val="0"/>
        <w:autoSpaceDN w:val="0"/>
        <w:ind w:right="38"/>
        <w:rPr>
          <w:sz w:val="14"/>
        </w:rPr>
      </w:pPr>
      <w:r w:rsidRPr="0088793A">
        <w:rPr>
          <w:sz w:val="14"/>
        </w:rPr>
        <w:t>Fig</w:t>
      </w:r>
      <w:r w:rsidR="00840D96">
        <w:rPr>
          <w:sz w:val="14"/>
        </w:rPr>
        <w:t>2</w:t>
      </w:r>
      <w:r w:rsidRPr="0088793A">
        <w:rPr>
          <w:sz w:val="14"/>
        </w:rPr>
        <w:t xml:space="preserve">. </w:t>
      </w:r>
      <w:r>
        <w:rPr>
          <w:sz w:val="14"/>
        </w:rPr>
        <w:t>Microsoft Azure Topic [5]</w:t>
      </w:r>
    </w:p>
    <w:p w14:paraId="3041FE86" w14:textId="77777777" w:rsidR="00D43A81" w:rsidRDefault="00D43A81" w:rsidP="00D43A81">
      <w:pPr>
        <w:widowControl w:val="0"/>
        <w:tabs>
          <w:tab w:val="left" w:pos="763"/>
        </w:tabs>
        <w:autoSpaceDE w:val="0"/>
        <w:autoSpaceDN w:val="0"/>
        <w:ind w:right="38"/>
        <w:rPr>
          <w:b/>
          <w:sz w:val="16"/>
        </w:rPr>
      </w:pPr>
    </w:p>
    <w:p w14:paraId="4CCFC327" w14:textId="43153BF4"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 xml:space="preserve">ueue. Copy of each message that is sent to a topic is received by a subscriber. “Subscriptions are names as entities” [5]. A set of rules can be defined in a subscription known as </w:t>
      </w:r>
      <w:r w:rsidR="00336AB9" w:rsidRPr="002D6C5E">
        <w:rPr>
          <w:rFonts w:eastAsia="Calibri"/>
          <w:iCs/>
          <w:szCs w:val="22"/>
        </w:rPr>
        <w:t xml:space="preserve">a </w:t>
      </w:r>
      <w:r w:rsidRPr="002D6C5E">
        <w:rPr>
          <w:rFonts w:eastAsia="Calibri"/>
          <w:iCs/>
          <w:szCs w:val="22"/>
        </w:rPr>
        <w:t>filter which can keep a check on which message to be copied to a subscription and an optional action that can modify the message metadata [5].</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62EA9FE0"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C65D47">
        <w:rPr>
          <w:rFonts w:ascii="Times New Roman" w:hAnsi="Times New Roman"/>
          <w:iCs/>
          <w:sz w:val="20"/>
          <w:lang w:val="en-US"/>
        </w:rPr>
        <w:t>t</w:t>
      </w:r>
      <w:r w:rsidRPr="002D6C5E">
        <w:rPr>
          <w:rFonts w:ascii="Times New Roman" w:hAnsi="Times New Roman"/>
          <w:iCs/>
          <w:sz w:val="20"/>
          <w:lang w:val="en-US"/>
        </w:rPr>
        <w:t xml:space="preserve">able storage or Cosmos DB Table API serves as storage for structured data in the 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1. [4]</w:t>
      </w:r>
    </w:p>
    <w:p w14:paraId="41D71687" w14:textId="433E4300" w:rsidR="000A4970" w:rsidRDefault="000A4970" w:rsidP="000A4970">
      <w:pPr>
        <w:widowControl w:val="0"/>
        <w:tabs>
          <w:tab w:val="left" w:pos="763"/>
        </w:tabs>
        <w:autoSpaceDE w:val="0"/>
        <w:autoSpaceDN w:val="0"/>
        <w:ind w:right="38"/>
        <w:jc w:val="both"/>
        <w:rPr>
          <w:i/>
        </w:rPr>
      </w:pPr>
    </w:p>
    <w:p w14:paraId="605A0294" w14:textId="2525782C" w:rsidR="00C135C3" w:rsidRDefault="000A4970" w:rsidP="000A4970">
      <w:pPr>
        <w:widowControl w:val="0"/>
        <w:tabs>
          <w:tab w:val="left" w:pos="763"/>
        </w:tabs>
        <w:autoSpaceDE w:val="0"/>
        <w:autoSpaceDN w:val="0"/>
        <w:ind w:right="38"/>
        <w:rPr>
          <w:i/>
        </w:rPr>
      </w:pPr>
      <w:r>
        <w:rPr>
          <w:b/>
          <w:noProof/>
          <w:sz w:val="16"/>
        </w:rPr>
        <w:drawing>
          <wp:inline distT="0" distB="0" distL="0" distR="0" wp14:anchorId="529BCA9D" wp14:editId="792F788C">
            <wp:extent cx="2114484" cy="1186735"/>
            <wp:effectExtent l="12700" t="12700" r="6985" b="7620"/>
            <wp:docPr id="256" name="Picture 2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151831" cy="1207696"/>
                    </a:xfrm>
                    <a:prstGeom prst="rect">
                      <a:avLst/>
                    </a:prstGeom>
                    <a:ln>
                      <a:solidFill>
                        <a:schemeClr val="tx1"/>
                      </a:solidFill>
                    </a:ln>
                  </pic:spPr>
                </pic:pic>
              </a:graphicData>
            </a:graphic>
          </wp:inline>
        </w:drawing>
      </w:r>
    </w:p>
    <w:p w14:paraId="3CE48094" w14:textId="26E0AAA9" w:rsidR="000A4970" w:rsidRDefault="000A4970" w:rsidP="000A4970">
      <w:pPr>
        <w:widowControl w:val="0"/>
        <w:tabs>
          <w:tab w:val="left" w:pos="763"/>
        </w:tabs>
        <w:autoSpaceDE w:val="0"/>
        <w:autoSpaceDN w:val="0"/>
        <w:ind w:right="38"/>
        <w:rPr>
          <w:sz w:val="14"/>
        </w:rPr>
      </w:pPr>
      <w:r w:rsidRPr="0088793A">
        <w:rPr>
          <w:sz w:val="14"/>
        </w:rPr>
        <w:t>Fig</w:t>
      </w:r>
      <w:r>
        <w:rPr>
          <w:sz w:val="14"/>
        </w:rPr>
        <w:t>3</w:t>
      </w:r>
      <w:r w:rsidRPr="0088793A">
        <w:rPr>
          <w:sz w:val="14"/>
        </w:rPr>
        <w:t xml:space="preserve">. </w:t>
      </w:r>
      <w:r>
        <w:rPr>
          <w:sz w:val="14"/>
        </w:rPr>
        <w:t>Microsoft Azure Topic [5]</w:t>
      </w:r>
    </w:p>
    <w:p w14:paraId="13FFEFC3" w14:textId="77777777" w:rsidR="002D6C5E" w:rsidRDefault="002D6C5E" w:rsidP="000A4970">
      <w:pPr>
        <w:widowControl w:val="0"/>
        <w:tabs>
          <w:tab w:val="left" w:pos="763"/>
        </w:tabs>
        <w:autoSpaceDE w:val="0"/>
        <w:autoSpaceDN w:val="0"/>
        <w:ind w:right="38"/>
        <w:rPr>
          <w:sz w:val="14"/>
        </w:rPr>
      </w:pPr>
    </w:p>
    <w:p w14:paraId="0BD8C981" w14:textId="2493702F" w:rsidR="000A4970" w:rsidRPr="000A4970" w:rsidRDefault="000A4970" w:rsidP="000A4970">
      <w:pPr>
        <w:widowControl w:val="0"/>
        <w:tabs>
          <w:tab w:val="left" w:pos="763"/>
        </w:tabs>
        <w:autoSpaceDE w:val="0"/>
        <w:autoSpaceDN w:val="0"/>
        <w:ind w:right="38"/>
        <w:jc w:val="both"/>
      </w:pPr>
      <w:r>
        <w:t>Using the above mentioned 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48104F">
        <w:t xml:space="preserve">Client </w:t>
      </w:r>
      <w:r w:rsidR="00C0061F">
        <w:t xml:space="preserve">implements an actor and </w:t>
      </w:r>
      <w:r w:rsidR="00135B84">
        <w:t xml:space="preserve">sends a message to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 xml:space="preserve">stores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C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 </w:t>
      </w:r>
      <w:r w:rsidR="00C0061F">
        <w:t xml:space="preserve">All these steps have been numbered in the Fig4. </w:t>
      </w:r>
    </w:p>
    <w:p w14:paraId="0AF12075" w14:textId="77777777" w:rsidR="0088793A" w:rsidRDefault="0088793A" w:rsidP="0048104F">
      <w:pPr>
        <w:spacing w:line="237" w:lineRule="auto"/>
        <w:ind w:right="20"/>
        <w:jc w:val="both"/>
      </w:pPr>
    </w:p>
    <w:bookmarkEnd w:id="1"/>
    <w:p w14:paraId="679F0BB7" w14:textId="1C8A3814" w:rsidR="001F46B8" w:rsidRDefault="001F46B8" w:rsidP="001F46B8">
      <w:pPr>
        <w:jc w:val="both"/>
      </w:pPr>
      <w:r>
        <w:rPr>
          <w:noProof/>
        </w:rPr>
        <w:drawing>
          <wp:inline distT="0" distB="0" distL="0" distR="0" wp14:anchorId="7D96251D" wp14:editId="6BE51DD9">
            <wp:extent cx="2984500" cy="2012315"/>
            <wp:effectExtent l="19050" t="19050" r="25400" b="26035"/>
            <wp:docPr id="261" name="Picture 2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63D9E413" w14:textId="72D5CE69" w:rsidR="001F46B8" w:rsidRDefault="001F46B8" w:rsidP="001F46B8">
      <w:pPr>
        <w:jc w:val="both"/>
      </w:pPr>
    </w:p>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5B478DE2"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fetches the message</w:t>
      </w:r>
      <w:r w:rsidR="000A4970">
        <w:rPr>
          <w:bCs/>
          <w:sz w:val="16"/>
        </w:rPr>
        <w:t xml:space="preserve"> from the Topic</w:t>
      </w:r>
      <w:r>
        <w:rPr>
          <w:bCs/>
          <w:sz w:val="16"/>
        </w:rPr>
        <w:t>.</w:t>
      </w:r>
    </w:p>
    <w:p w14:paraId="76E556DE" w14:textId="123FFB9A"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e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w:t>
      </w:r>
      <w:r w:rsidR="000A4970">
        <w:rPr>
          <w:bCs/>
          <w:sz w:val="16"/>
        </w:rPr>
        <w:t xml:space="preserve">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266707A0" w:rsidR="00343F45" w:rsidRDefault="00343F45" w:rsidP="00343F45">
      <w:pPr>
        <w:widowControl w:val="0"/>
        <w:tabs>
          <w:tab w:val="left" w:pos="763"/>
        </w:tabs>
        <w:autoSpaceDE w:val="0"/>
        <w:autoSpaceDN w:val="0"/>
        <w:ind w:right="38"/>
        <w:rPr>
          <w:sz w:val="14"/>
        </w:rPr>
      </w:pPr>
      <w:r w:rsidRPr="0088793A">
        <w:rPr>
          <w:sz w:val="14"/>
        </w:rPr>
        <w:t>Fig</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4D624E71" w:rsidR="00627080" w:rsidRDefault="00135B84" w:rsidP="00343F45">
      <w:pPr>
        <w:spacing w:line="237" w:lineRule="auto"/>
        <w:ind w:right="20" w:firstLine="288"/>
        <w:jc w:val="both"/>
      </w:pPr>
      <w:r>
        <w:t xml:space="preserve">As illustrated in Fig4 there are five steps that gets processed when a client sends a message. </w:t>
      </w:r>
      <w:r w:rsidR="00310A1A">
        <w:t xml:space="preserve"> </w:t>
      </w:r>
      <w:r w:rsidR="009D15F3">
        <w:t xml:space="preserve">To get a better understanding these steps </w:t>
      </w:r>
      <w:r w:rsidR="000411C7">
        <w:t>have</w:t>
      </w:r>
      <w:r w:rsidR="009D15F3">
        <w:t xml:space="preserve"> be divided into </w:t>
      </w:r>
      <w:r w:rsidR="000411C7">
        <w:t>c</w:t>
      </w:r>
      <w:r w:rsidR="009D15F3">
        <w:t xml:space="preserve">lient and </w:t>
      </w:r>
      <w:r w:rsidR="000411C7">
        <w:t>s</w:t>
      </w:r>
      <w:r w:rsidR="009D15F3">
        <w:t xml:space="preserve">ervice </w:t>
      </w:r>
      <w:r w:rsidR="000411C7">
        <w:t>s</w:t>
      </w:r>
      <w:r w:rsidR="009D15F3">
        <w:t xml:space="preserve">teps. </w:t>
      </w:r>
      <w:r w:rsidR="009D15F3">
        <w:t xml:space="preserve">Two 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5A164E45"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310A1A">
        <w:rPr>
          <w:i/>
          <w:sz w:val="20"/>
          <w:lang w:val="en-US"/>
        </w:rPr>
        <w:t>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s illustrated in Fig4,  in step 1 a  client implements an Actor by initializing Actor System and calls its </w:t>
      </w:r>
      <w:r w:rsidR="0077394B" w:rsidRPr="00C65D47">
        <w:rPr>
          <w:rFonts w:ascii="Times New Roman" w:eastAsia="SimSun" w:hAnsi="Times New Roman"/>
          <w:i/>
          <w:iCs/>
          <w:sz w:val="20"/>
          <w:szCs w:val="20"/>
          <w:lang w:val="en-US"/>
        </w:rPr>
        <w:t>Ask()</w:t>
      </w:r>
      <w:r w:rsidR="0077394B">
        <w:rPr>
          <w:rFonts w:ascii="Times New Roman" w:eastAsia="SimSun" w:hAnsi="Times New Roman"/>
          <w:sz w:val="20"/>
          <w:szCs w:val="20"/>
          <w:lang w:val="en-US"/>
        </w:rPr>
        <w:t xml:space="preserve"> method. By calling the </w:t>
      </w:r>
      <w:r w:rsidR="0077394B" w:rsidRPr="00C65D47">
        <w:rPr>
          <w:rFonts w:ascii="Times New Roman" w:eastAsia="SimSun" w:hAnsi="Times New Roman"/>
          <w:i/>
          <w:iCs/>
          <w:sz w:val="20"/>
          <w:szCs w:val="20"/>
          <w:lang w:val="en-US"/>
        </w:rPr>
        <w:t>Ask()</w:t>
      </w:r>
      <w:r w:rsidR="0077394B">
        <w:rPr>
          <w:rFonts w:ascii="Times New Roman" w:eastAsia="SimSun" w:hAnsi="Times New Roman"/>
          <w:sz w:val="20"/>
          <w:szCs w:val="20"/>
          <w:lang w:val="en-US"/>
        </w:rPr>
        <w:t xml:space="preserve"> method client sends a messge  to the Topic and then waits to get a reply from the</w:t>
      </w:r>
      <w:r w:rsidR="00C65D47">
        <w:rPr>
          <w:rFonts w:ascii="Times New Roman" w:eastAsia="SimSun" w:hAnsi="Times New Roman"/>
          <w:sz w:val="20"/>
          <w:szCs w:val="20"/>
          <w:lang w:val="en-US"/>
        </w:rPr>
        <w:t xml:space="preserve"> reply messa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119AE5A4" w:rsidR="009D15F3" w:rsidRPr="009D15F3" w:rsidRDefault="009D15F3" w:rsidP="00DE4EAE">
      <w:pPr>
        <w:pStyle w:val="ListParagraph"/>
        <w:numPr>
          <w:ilvl w:val="0"/>
          <w:numId w:val="15"/>
        </w:numPr>
        <w:spacing w:line="237" w:lineRule="auto"/>
        <w:ind w:right="20"/>
        <w:jc w:val="both"/>
        <w:rPr>
          <w:iCs/>
          <w:sz w:val="20"/>
          <w:lang w:val="en-US"/>
        </w:rPr>
      </w:pPr>
      <w:r>
        <w:rPr>
          <w:i/>
          <w:sz w:val="20"/>
          <w:lang w:val="en-US"/>
        </w:rPr>
        <w:t>Dotnet</w:t>
      </w:r>
      <w:r w:rsidR="0077394B">
        <w:rPr>
          <w:i/>
          <w:sz w:val="20"/>
          <w:lang w:val="en-US"/>
        </w:rPr>
        <w:t>Actor</w:t>
      </w:r>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sing</w:t>
      </w:r>
      <w:r w:rsidR="002776AB">
        <w:rPr>
          <w:iCs/>
          <w:sz w:val="20"/>
          <w:lang w:val="en-US"/>
        </w:rPr>
        <w:t xml:space="preserve">: </w:t>
      </w:r>
      <w:r w:rsidR="0077394B">
        <w:rPr>
          <w:rFonts w:ascii="Times New Roman" w:eastAsia="SimSun" w:hAnsi="Times New Roman"/>
          <w:sz w:val="20"/>
          <w:szCs w:val="20"/>
          <w:lang w:val="en-US"/>
        </w:rPr>
        <w:t xml:space="preserve">As shown in the Fig4, in step2. service subscribes the message from the Topic and processes it in a asynchronous wa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w:t>
      </w:r>
      <w:r w:rsidR="0077394B">
        <w:rPr>
          <w:rFonts w:ascii="Times New Roman" w:eastAsia="SimSun" w:hAnsi="Times New Roman"/>
          <w:sz w:val="20"/>
          <w:szCs w:val="20"/>
          <w:lang w:val="en-US"/>
        </w:rPr>
        <w:lastRenderedPageBreak/>
        <w:t xml:space="preserve">reply 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Fig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1009A3BF" w:rsidR="009D15F3" w:rsidRPr="0048104F" w:rsidRDefault="009D15F3" w:rsidP="00DE4EAE">
      <w:pPr>
        <w:pStyle w:val="ListParagraph"/>
        <w:numPr>
          <w:ilvl w:val="0"/>
          <w:numId w:val="15"/>
        </w:numPr>
        <w:spacing w:line="237" w:lineRule="auto"/>
        <w:ind w:right="20"/>
        <w:jc w:val="both"/>
        <w:rPr>
          <w:iCs/>
          <w:sz w:val="20"/>
          <w:lang w:val="en-US"/>
        </w:rPr>
      </w:pPr>
      <w:r>
        <w:rPr>
          <w:i/>
          <w:sz w:val="20"/>
          <w:lang w:val="en-US"/>
        </w:rPr>
        <w:t>C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57840C53" w:rsidR="0048104F" w:rsidRPr="0048104F" w:rsidRDefault="0048104F" w:rsidP="0048104F">
      <w:pPr>
        <w:spacing w:line="237" w:lineRule="auto"/>
        <w:ind w:left="360" w:right="20"/>
        <w:jc w:val="both"/>
        <w:rPr>
          <w:iCs/>
        </w:rPr>
      </w:pPr>
      <w:r>
        <w:rPr>
          <w:iCs/>
        </w:rPr>
        <w:t>As shown abo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s have a look at the detailed explaination of the code used to implement such a  powerful system</w:t>
      </w:r>
      <w:r w:rsidR="000411C7">
        <w:rPr>
          <w:iCs/>
        </w:rPr>
        <w:t xml:space="preserve"> in the next section</w:t>
      </w:r>
      <w:r>
        <w:rPr>
          <w:iCs/>
        </w:rPr>
        <w:t>.</w:t>
      </w:r>
    </w:p>
    <w:p w14:paraId="1F022036" w14:textId="77777777" w:rsidR="0048104F" w:rsidRPr="0048104F" w:rsidRDefault="0048104F" w:rsidP="0048104F">
      <w:pPr>
        <w:spacing w:line="237" w:lineRule="auto"/>
        <w:ind w:right="20"/>
        <w:jc w:val="both"/>
        <w:rPr>
          <w:iCs/>
        </w:rPr>
      </w:pPr>
    </w:p>
    <w:p w14:paraId="2D5ED0EA" w14:textId="77777777" w:rsidR="002660AA" w:rsidRPr="00570A45" w:rsidRDefault="002660AA" w:rsidP="002660AA">
      <w:pPr>
        <w:pStyle w:val="Heading1"/>
        <w:rPr>
          <w:b/>
          <w:bCs/>
        </w:rPr>
      </w:pPr>
      <w:r>
        <w:rPr>
          <w:b/>
          <w:bCs/>
        </w:rPr>
        <w:t>CODE DESCRIPTION</w:t>
      </w:r>
    </w:p>
    <w:p w14:paraId="6D3A3F78" w14:textId="77777777" w:rsidR="00570A45" w:rsidRDefault="00570A45" w:rsidP="00DE4EAE">
      <w:pPr>
        <w:jc w:val="both"/>
      </w:pPr>
    </w:p>
    <w:p w14:paraId="69E94EC8" w14:textId="12A3C124" w:rsidR="00F149C9" w:rsidRDefault="00570A45" w:rsidP="00DE4EAE">
      <w:pPr>
        <w:jc w:val="both"/>
      </w:pPr>
      <w:r>
        <w:t xml:space="preserve">In this section a detailed explaination </w:t>
      </w:r>
      <w:r w:rsidR="00F149C9">
        <w:t xml:space="preserve">the code used to implement the architecture as illustrated in Fig4 </w:t>
      </w:r>
      <w:r>
        <w:t xml:space="preserve"> has been covered. </w:t>
      </w:r>
      <w:r w:rsidR="00490CC7">
        <w:t>As shown in section II</w:t>
      </w:r>
      <w:r w:rsidR="001F13CA">
        <w:t>, Fig4</w:t>
      </w:r>
      <w:r w:rsidR="00490CC7">
        <w:t xml:space="preserve"> the client create a</w:t>
      </w:r>
      <w:r w:rsidR="001F13CA">
        <w:t>n</w:t>
      </w:r>
      <w:r w:rsidR="00490CC7">
        <w:t xml:space="preserve"> </w:t>
      </w:r>
      <w:r w:rsidR="001F13CA">
        <w:t>a</w:t>
      </w:r>
      <w:r w:rsidR="00490CC7">
        <w:t xml:space="preserve">ctor and calls the </w:t>
      </w:r>
      <w:r w:rsidR="00490CC7" w:rsidRPr="00922A07">
        <w:rPr>
          <w:i/>
          <w:iCs/>
        </w:rPr>
        <w:t>ASK()</w:t>
      </w:r>
      <w:r w:rsidR="00490CC7">
        <w:t xml:space="preserve"> method. Service then processes the message</w:t>
      </w:r>
      <w:r w:rsidR="001F13CA">
        <w:t xml:space="preserve"> by subscribing it from a topic</w:t>
      </w:r>
      <w:r w:rsidR="00490CC7">
        <w:t xml:space="preserve"> and sends the reply</w:t>
      </w:r>
      <w:r w:rsidR="001F13CA">
        <w:t xml:space="preserve"> to the queue where it is available to the client</w:t>
      </w:r>
      <w:r w:rsidR="00490CC7">
        <w:t>. Lets discuss about Actors, Client and Service in more detail.</w:t>
      </w: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70A2778E" w:rsidR="00F149C9" w:rsidRDefault="00F149C9" w:rsidP="00F149C9">
      <w:pPr>
        <w:jc w:val="both"/>
      </w:pPr>
      <w:r>
        <w:t xml:space="preserve">An actor is a container </w:t>
      </w:r>
      <w:r w:rsidR="002D6B76">
        <w:t>that encapsulates the</w:t>
      </w:r>
      <w:r>
        <w:t xml:space="preserve"> state</w:t>
      </w:r>
      <w:r w:rsidR="00922A07">
        <w:t xml:space="preserve">, </w:t>
      </w:r>
      <w:r>
        <w:t>behaviour</w:t>
      </w:r>
      <w:r w:rsidR="00922A07">
        <w:t xml:space="preserve"> and</w:t>
      </w:r>
      <w:r w:rsidR="002D6B76">
        <w:t xml:space="preserve"> mailbox. An actor can modify its state and behaviour</w:t>
      </w:r>
      <w:r w:rsidR="004D2E46">
        <w:t xml:space="preserve"> </w:t>
      </w:r>
      <w:r w:rsidR="002D6B76">
        <w:t xml:space="preserve">. It provides the highlevel abstraction for writing concurrent and distributed systems. It makes easier for a developer to to write correct concurrent and parallel systems. In our implementation </w:t>
      </w:r>
      <w:r w:rsidR="00490CC7">
        <w:t xml:space="preserve">ActorBase.cs class </w:t>
      </w:r>
      <w:r w:rsidR="00922A07">
        <w:t>available in</w:t>
      </w:r>
      <w:r w:rsidR="00490CC7">
        <w:t xml:space="preserve"> the service DotNetActors is the base class used by all the clients</w:t>
      </w:r>
      <w:r w:rsidR="006E7AC6">
        <w:t xml:space="preserve"> as shown in Fi</w:t>
      </w:r>
      <w:r w:rsidR="00E3338A">
        <w:t>g</w:t>
      </w:r>
      <w:r w:rsidR="00200134">
        <w:t>5.</w:t>
      </w:r>
    </w:p>
    <w:p w14:paraId="4D38C518" w14:textId="15EE1312" w:rsidR="00490CC7" w:rsidRDefault="00490CC7" w:rsidP="00F149C9">
      <w:pPr>
        <w:jc w:val="both"/>
      </w:pPr>
    </w:p>
    <w:p w14:paraId="695E5BD9" w14:textId="67DF7FD8" w:rsidR="00490CC7" w:rsidRDefault="00490CC7" w:rsidP="00F149C9">
      <w:pPr>
        <w:jc w:val="both"/>
      </w:pPr>
      <w:r>
        <w:rPr>
          <w:noProof/>
        </w:rPr>
        <w:drawing>
          <wp:inline distT="0" distB="0" distL="0" distR="0" wp14:anchorId="0607F130" wp14:editId="34B1EB42">
            <wp:extent cx="2990794" cy="1418400"/>
            <wp:effectExtent l="12700" t="12700" r="6985" b="17145"/>
            <wp:docPr id="1"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90794" cy="1418400"/>
                    </a:xfrm>
                    <a:prstGeom prst="rect">
                      <a:avLst/>
                    </a:prstGeom>
                    <a:ln>
                      <a:solidFill>
                        <a:schemeClr val="tx1"/>
                      </a:solidFill>
                    </a:ln>
                  </pic:spPr>
                </pic:pic>
              </a:graphicData>
            </a:graphic>
          </wp:inline>
        </w:drawing>
      </w:r>
    </w:p>
    <w:p w14:paraId="1469EF34" w14:textId="4832CA0F" w:rsidR="00200134" w:rsidRDefault="00200134" w:rsidP="00200134">
      <w:pPr>
        <w:widowControl w:val="0"/>
        <w:tabs>
          <w:tab w:val="left" w:pos="763"/>
        </w:tabs>
        <w:autoSpaceDE w:val="0"/>
        <w:autoSpaceDN w:val="0"/>
        <w:ind w:right="38"/>
        <w:rPr>
          <w:sz w:val="14"/>
        </w:rPr>
      </w:pPr>
      <w:r w:rsidRPr="0088793A">
        <w:rPr>
          <w:sz w:val="14"/>
        </w:rPr>
        <w:t>Fig</w:t>
      </w:r>
      <w:r>
        <w:rPr>
          <w:sz w:val="14"/>
        </w:rPr>
        <w:t>5</w:t>
      </w:r>
      <w:r w:rsidRPr="0088793A">
        <w:rPr>
          <w:sz w:val="14"/>
        </w:rPr>
        <w:t xml:space="preserve">. </w:t>
      </w:r>
      <w:r>
        <w:rPr>
          <w:sz w:val="14"/>
        </w:rPr>
        <w:t>Code snippet showing Actor base class</w:t>
      </w:r>
    </w:p>
    <w:p w14:paraId="0438679A" w14:textId="02EB222A" w:rsidR="00E3338A" w:rsidRDefault="00E3338A" w:rsidP="00F149C9">
      <w:pPr>
        <w:jc w:val="both"/>
      </w:pPr>
    </w:p>
    <w:p w14:paraId="118A66F9" w14:textId="445FB445" w:rsidR="00E3338A" w:rsidRDefault="00E3338A" w:rsidP="00F149C9">
      <w:pPr>
        <w:jc w:val="both"/>
      </w:pPr>
      <w:r>
        <w:t xml:space="preserve">It can be seen in the Fig?? that ActorLibrary solution </w:t>
      </w:r>
      <w:r w:rsidR="00922A07">
        <w:t xml:space="preserve">implements </w:t>
      </w:r>
      <w:r>
        <w:t xml:space="preserve"> MyActor.cs class that extends the ActorBase class. Now as per the requirement clients </w:t>
      </w:r>
      <w:r w:rsidR="00922A07">
        <w:t>needs to</w:t>
      </w:r>
      <w:r>
        <w:t xml:space="preserve"> add a </w:t>
      </w:r>
      <w:r w:rsidRPr="00922A07">
        <w:rPr>
          <w:i/>
          <w:iCs/>
        </w:rPr>
        <w:t>Receive</w:t>
      </w:r>
      <w:r w:rsidR="00922A07" w:rsidRPr="00922A07">
        <w:rPr>
          <w:i/>
          <w:iCs/>
        </w:rPr>
        <w:t>()</w:t>
      </w:r>
      <w:r>
        <w:t xml:space="preserve"> method as illustrated in the Fig</w:t>
      </w:r>
      <w:r w:rsidR="00200134">
        <w:t>6</w:t>
      </w:r>
    </w:p>
    <w:p w14:paraId="50496F52" w14:textId="2C407E0C" w:rsidR="00E3338A" w:rsidRDefault="00E3338A" w:rsidP="00F149C9">
      <w:pPr>
        <w:jc w:val="both"/>
      </w:pPr>
    </w:p>
    <w:p w14:paraId="4130635B" w14:textId="23D175FA" w:rsidR="00E3338A" w:rsidRDefault="00E3338A" w:rsidP="00E3338A">
      <w:r>
        <w:rPr>
          <w:noProof/>
        </w:rPr>
        <w:drawing>
          <wp:inline distT="0" distB="0" distL="0" distR="0" wp14:anchorId="5373274D" wp14:editId="5B852C3C">
            <wp:extent cx="1788690" cy="1593838"/>
            <wp:effectExtent l="12700" t="12700" r="15240" b="6985"/>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4518" cy="1607942"/>
                    </a:xfrm>
                    <a:prstGeom prst="rect">
                      <a:avLst/>
                    </a:prstGeom>
                    <a:ln>
                      <a:solidFill>
                        <a:schemeClr val="tx1"/>
                      </a:solidFill>
                    </a:ln>
                  </pic:spPr>
                </pic:pic>
              </a:graphicData>
            </a:graphic>
          </wp:inline>
        </w:drawing>
      </w:r>
    </w:p>
    <w:p w14:paraId="0090A42D" w14:textId="69A99401" w:rsidR="00200134" w:rsidRDefault="00200134" w:rsidP="00200134">
      <w:pPr>
        <w:widowControl w:val="0"/>
        <w:tabs>
          <w:tab w:val="left" w:pos="763"/>
        </w:tabs>
        <w:autoSpaceDE w:val="0"/>
        <w:autoSpaceDN w:val="0"/>
        <w:ind w:right="38"/>
        <w:rPr>
          <w:sz w:val="14"/>
        </w:rPr>
      </w:pPr>
      <w:r w:rsidRPr="0088793A">
        <w:rPr>
          <w:sz w:val="14"/>
        </w:rPr>
        <w:t>Fig</w:t>
      </w:r>
      <w:r>
        <w:rPr>
          <w:sz w:val="14"/>
        </w:rPr>
        <w:t>6</w:t>
      </w:r>
      <w:r w:rsidRPr="0088793A">
        <w:rPr>
          <w:sz w:val="14"/>
        </w:rPr>
        <w:t xml:space="preserve">. </w:t>
      </w:r>
      <w:r>
        <w:rPr>
          <w:sz w:val="14"/>
        </w:rPr>
        <w:t>Code snippet showing client’s actor class</w:t>
      </w:r>
    </w:p>
    <w:p w14:paraId="2B0D9AE2" w14:textId="0E5F4D20" w:rsidR="00E3338A" w:rsidRDefault="00E3338A" w:rsidP="00D03B64">
      <w:pPr>
        <w:jc w:val="both"/>
      </w:pPr>
    </w:p>
    <w:p w14:paraId="4708FAFD" w14:textId="7DB9B563" w:rsidR="00933637" w:rsidRPr="00F149C9" w:rsidRDefault="00E3338A" w:rsidP="00E3338A">
      <w:pPr>
        <w:jc w:val="both"/>
      </w:pPr>
      <w:r>
        <w:t xml:space="preserve">The implemented </w:t>
      </w:r>
      <w:r w:rsidRPr="005C58C3">
        <w:rPr>
          <w:i/>
          <w:iCs/>
        </w:rPr>
        <w:t>Receive</w:t>
      </w:r>
      <w:r w:rsidR="005C58C3" w:rsidRPr="005C58C3">
        <w:rPr>
          <w:i/>
          <w:iCs/>
        </w:rPr>
        <w:t>()</w:t>
      </w:r>
      <w:r>
        <w:t xml:space="preserve"> method registers the receive handler</w:t>
      </w:r>
      <w:r w:rsidR="004D2E46">
        <w:t>,</w:t>
      </w:r>
      <w:r>
        <w:t xml:space="preserve"> that </w:t>
      </w:r>
      <w:r w:rsidR="004D2E46">
        <w:t>means</w:t>
      </w:r>
      <w:r>
        <w:t xml:space="preserve"> how the service should respond to the received data type. In the Fig?? highli</w:t>
      </w:r>
      <w:r w:rsidR="005C58C3">
        <w:t>gh</w:t>
      </w:r>
      <w:r>
        <w:t>ted method is for</w:t>
      </w:r>
      <w:r w:rsidR="004D2E46">
        <w:t xml:space="preserve"> a</w:t>
      </w:r>
      <w:r>
        <w:t xml:space="preserve"> </w:t>
      </w:r>
      <w:r w:rsidR="004D2E46">
        <w:t>S</w:t>
      </w:r>
      <w:r>
        <w:t>tring</w:t>
      </w:r>
      <w:r w:rsidR="004D2E46">
        <w:t>,</w:t>
      </w:r>
      <w:r>
        <w:t xml:space="preserve"> that means the service will invoke this action when a </w:t>
      </w:r>
      <w:r w:rsidR="004D2E46">
        <w:t>S</w:t>
      </w:r>
      <w:r>
        <w:t xml:space="preserve">tring data type is received. </w:t>
      </w: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3038BECA" w:rsidR="006968F1" w:rsidRDefault="006968F1" w:rsidP="006968F1">
      <w:pPr>
        <w:jc w:val="both"/>
      </w:pPr>
      <w:r>
        <w:t xml:space="preserve">Client creates an </w:t>
      </w:r>
      <w:r w:rsidR="005C58C3">
        <w:t>a</w:t>
      </w:r>
      <w:r>
        <w:t xml:space="preserve">ctor and sends a message to the service. To implement an </w:t>
      </w:r>
      <w:r w:rsidR="005C58C3">
        <w:t>a</w:t>
      </w:r>
      <w:r>
        <w:t>ctor</w:t>
      </w:r>
      <w:r w:rsidR="00A30A43">
        <w:t xml:space="preserve"> in a client</w:t>
      </w:r>
      <w:r>
        <w:t xml:space="preserve">, firstly an ActorSystem should be implemented by providing the </w:t>
      </w:r>
      <w:r w:rsidR="004D2E46">
        <w:t>basic</w:t>
      </w:r>
      <w:r>
        <w:t xml:space="preserve"> configurations as shown in fig</w:t>
      </w:r>
      <w:r w:rsidR="00796413">
        <w:t>7</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5956E1CA" w:rsidR="00EB1EED" w:rsidRDefault="00EB1EED" w:rsidP="00EB1EED">
      <w:pPr>
        <w:widowControl w:val="0"/>
        <w:tabs>
          <w:tab w:val="left" w:pos="763"/>
        </w:tabs>
        <w:autoSpaceDE w:val="0"/>
        <w:autoSpaceDN w:val="0"/>
        <w:ind w:right="38"/>
        <w:rPr>
          <w:sz w:val="14"/>
        </w:rPr>
      </w:pPr>
      <w:r w:rsidRPr="0088793A">
        <w:rPr>
          <w:sz w:val="14"/>
        </w:rPr>
        <w:t>Fig</w:t>
      </w:r>
      <w:r>
        <w:rPr>
          <w:sz w:val="14"/>
        </w:rPr>
        <w:t>7</w:t>
      </w:r>
      <w:r w:rsidRPr="0088793A">
        <w:rPr>
          <w:sz w:val="14"/>
        </w:rPr>
        <w:t xml:space="preserve">. </w:t>
      </w:r>
      <w:r>
        <w:rPr>
          <w:sz w:val="14"/>
        </w:rPr>
        <w:t xml:space="preserve">Code snippet showing </w:t>
      </w:r>
      <w:r w:rsidR="00E211A9">
        <w:rPr>
          <w:sz w:val="14"/>
        </w:rPr>
        <w:t>ActorSystem initialization</w:t>
      </w:r>
    </w:p>
    <w:p w14:paraId="1AF32808" w14:textId="77777777" w:rsidR="00933637" w:rsidRPr="00933637" w:rsidRDefault="00933637" w:rsidP="00933637">
      <w:pPr>
        <w:jc w:val="both"/>
      </w:pPr>
    </w:p>
    <w:p w14:paraId="57C13CB2" w14:textId="32C01D7F" w:rsidR="00F149C9" w:rsidRDefault="006968F1" w:rsidP="00DE4EAE">
      <w:pPr>
        <w:jc w:val="both"/>
      </w:pPr>
      <w:r>
        <w:t xml:space="preserve">In the configurations information </w:t>
      </w:r>
      <w:r w:rsidR="004D2E46">
        <w:t xml:space="preserve">such as </w:t>
      </w:r>
      <w:r w:rsidR="005C58C3">
        <w:t>s</w:t>
      </w:r>
      <w:r>
        <w:t>ervice</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 xml:space="preserve">ame and the </w:t>
      </w:r>
      <w:r w:rsidR="005C58C3">
        <w:t>a</w:t>
      </w:r>
      <w:r>
        <w:t xml:space="preserve">ctor </w:t>
      </w:r>
      <w:r w:rsidR="005C58C3">
        <w:t>s</w:t>
      </w:r>
      <w:r>
        <w:t>ystem name</w:t>
      </w:r>
      <w:r w:rsidR="004D2E46">
        <w:t xml:space="preserve"> should be provided as shown in fig</w:t>
      </w:r>
      <w:r w:rsidR="00094070">
        <w:t>8</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2F6C920A" w:rsidR="00796413" w:rsidRPr="00796413" w:rsidRDefault="00796413" w:rsidP="00796413">
      <w:pPr>
        <w:widowControl w:val="0"/>
        <w:tabs>
          <w:tab w:val="left" w:pos="763"/>
        </w:tabs>
        <w:autoSpaceDE w:val="0"/>
        <w:autoSpaceDN w:val="0"/>
        <w:ind w:right="38"/>
        <w:rPr>
          <w:sz w:val="14"/>
        </w:rPr>
      </w:pPr>
      <w:r w:rsidRPr="0088793A">
        <w:rPr>
          <w:sz w:val="14"/>
        </w:rPr>
        <w:t>Fig</w:t>
      </w:r>
      <w:r>
        <w:rPr>
          <w:sz w:val="14"/>
        </w:rPr>
        <w:t>8</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7983FA96"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r w:rsidRPr="005C58C3">
        <w:rPr>
          <w:i/>
          <w:iCs/>
        </w:rPr>
        <w:t>CreateActor()</w:t>
      </w:r>
      <w:r w:rsidR="00F10FDC">
        <w:rPr>
          <w:i/>
          <w:iCs/>
        </w:rPr>
        <w:t xml:space="preserve"> </w:t>
      </w:r>
      <w:r w:rsidR="00F10FDC" w:rsidRPr="00F10FDC">
        <w:t>as shown in fig8</w:t>
      </w:r>
      <w:r>
        <w:t xml:space="preserve">. </w:t>
      </w:r>
      <w:r w:rsidR="004D2E46">
        <w:t xml:space="preserve">Once the </w:t>
      </w:r>
      <w:r w:rsidR="005C58C3">
        <w:t>a</w:t>
      </w:r>
      <w:r w:rsidR="004D2E46">
        <w:t xml:space="preserve">ctor is created then </w:t>
      </w:r>
      <w:r w:rsidR="004D2E46" w:rsidRPr="005C58C3">
        <w:rPr>
          <w:i/>
          <w:iCs/>
        </w:rPr>
        <w:t>Ask()</w:t>
      </w:r>
      <w:r w:rsidR="004D2E46">
        <w:t xml:space="preserve"> method can be called which will start the step 1 as shown in </w:t>
      </w:r>
      <w:r w:rsidR="005C58C3">
        <w:t>g</w:t>
      </w:r>
      <w:r w:rsidR="004D2E46">
        <w:t xml:space="preserve">eneral workflow </w:t>
      </w:r>
      <w:r w:rsidR="004D2E46" w:rsidRPr="00F10FDC">
        <w:t>Fig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09377D74" w:rsidR="00F149C9" w:rsidRPr="00F10FDC" w:rsidRDefault="00F10FDC" w:rsidP="00F10FDC">
      <w:pPr>
        <w:widowControl w:val="0"/>
        <w:tabs>
          <w:tab w:val="left" w:pos="763"/>
        </w:tabs>
        <w:autoSpaceDE w:val="0"/>
        <w:autoSpaceDN w:val="0"/>
        <w:ind w:right="38"/>
        <w:rPr>
          <w:sz w:val="14"/>
        </w:rPr>
      </w:pPr>
      <w:r w:rsidRPr="0088793A">
        <w:rPr>
          <w:sz w:val="14"/>
        </w:rPr>
        <w:t>Fig</w:t>
      </w:r>
      <w:r>
        <w:rPr>
          <w:sz w:val="14"/>
        </w:rPr>
        <w:t>8</w:t>
      </w:r>
      <w:r w:rsidRPr="0088793A">
        <w:rPr>
          <w:sz w:val="14"/>
        </w:rPr>
        <w:t xml:space="preserve">. </w:t>
      </w:r>
      <w:r>
        <w:rPr>
          <w:sz w:val="14"/>
        </w:rPr>
        <w:t>Code snippet showing general configurations</w:t>
      </w:r>
    </w:p>
    <w:p w14:paraId="08D935DD" w14:textId="25B9849B" w:rsidR="007D5BC9" w:rsidRPr="00C92EA5" w:rsidRDefault="00933637" w:rsidP="00933637">
      <w:pPr>
        <w:pStyle w:val="Heading1"/>
        <w:numPr>
          <w:ilvl w:val="0"/>
          <w:numId w:val="18"/>
        </w:numPr>
        <w:jc w:val="both"/>
        <w:rPr>
          <w:i/>
          <w:iCs/>
        </w:rPr>
      </w:pPr>
      <w:r>
        <w:rPr>
          <w:i/>
          <w:iCs/>
        </w:rPr>
        <w:t>Service</w:t>
      </w:r>
    </w:p>
    <w:p w14:paraId="0C4D7904" w14:textId="2B8A03C5" w:rsidR="006C5CF3" w:rsidRDefault="00222E7D" w:rsidP="006C5CF3">
      <w:pPr>
        <w:jc w:val="both"/>
      </w:pPr>
      <w:r>
        <w:t xml:space="preserve">The </w:t>
      </w:r>
      <w:r w:rsidR="005C58C3">
        <w:t>s</w:t>
      </w:r>
      <w:r>
        <w:t>ervice as depiected in SectionII</w:t>
      </w:r>
      <w:r w:rsidR="005C58C3">
        <w:t xml:space="preserve">, </w:t>
      </w:r>
      <w:r w:rsidR="00441B9F">
        <w:t xml:space="preserve">fig4 </w:t>
      </w:r>
      <w:r>
        <w:t xml:space="preserve">fetches the messages from the </w:t>
      </w:r>
      <w:r w:rsidR="005C58C3">
        <w:t>t</w:t>
      </w:r>
      <w:r>
        <w:t xml:space="preserve">opics and  sends the reply messages to the </w:t>
      </w:r>
      <w:r w:rsidR="005C58C3">
        <w:t>q</w:t>
      </w:r>
      <w:r>
        <w:t xml:space="preserve">ueue. Lets discuss about its implementation in more detail. </w:t>
      </w:r>
      <w:r w:rsidR="00F43628">
        <w:t xml:space="preserve">The execution of </w:t>
      </w:r>
      <w:r>
        <w:t xml:space="preserve">service </w:t>
      </w:r>
      <w:r w:rsidR="00F43628">
        <w:t xml:space="preserve">is implemented by </w:t>
      </w:r>
      <w:r w:rsidR="00E92C1D">
        <w:t>the class Program.cs.</w:t>
      </w:r>
      <w:r w:rsidR="00153F6C">
        <w:t xml:space="preserve"> It is situated in </w:t>
      </w:r>
      <w:r w:rsidR="00336AB9">
        <w:t xml:space="preserve">the </w:t>
      </w:r>
      <w:r w:rsidR="00153F6C">
        <w:t>DotNetActorsHost solution in the project folder</w:t>
      </w:r>
      <w:r w:rsidR="00474F7A">
        <w:t xml:space="preserve"> as shown in Fig</w:t>
      </w:r>
      <w:r w:rsidR="00441B9F">
        <w:t>9.</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lastRenderedPageBreak/>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77777777" w:rsidR="00CE7A77" w:rsidRDefault="00441B9F" w:rsidP="00441B9F">
      <w:pPr>
        <w:widowControl w:val="0"/>
        <w:tabs>
          <w:tab w:val="left" w:pos="763"/>
        </w:tabs>
        <w:autoSpaceDE w:val="0"/>
        <w:autoSpaceDN w:val="0"/>
        <w:ind w:right="38"/>
        <w:rPr>
          <w:sz w:val="14"/>
        </w:rPr>
      </w:pPr>
      <w:r w:rsidRPr="0088793A">
        <w:rPr>
          <w:sz w:val="14"/>
        </w:rPr>
        <w:t>Fig</w:t>
      </w:r>
      <w:r>
        <w:rPr>
          <w:sz w:val="14"/>
        </w:rPr>
        <w:t>9</w:t>
      </w:r>
      <w:r w:rsidRPr="0088793A">
        <w:rPr>
          <w:sz w:val="14"/>
        </w:rPr>
        <w:t xml:space="preserve">. </w:t>
      </w:r>
      <w:r>
        <w:rPr>
          <w:sz w:val="14"/>
        </w:rPr>
        <w:t xml:space="preserve">Code snippet showing </w:t>
      </w:r>
    </w:p>
    <w:p w14:paraId="68BF773A" w14:textId="7D6720C6" w:rsidR="00441B9F" w:rsidRPr="00F10FDC" w:rsidRDefault="00441B9F" w:rsidP="00441B9F">
      <w:pPr>
        <w:widowControl w:val="0"/>
        <w:tabs>
          <w:tab w:val="left" w:pos="763"/>
        </w:tabs>
        <w:autoSpaceDE w:val="0"/>
        <w:autoSpaceDN w:val="0"/>
        <w:ind w:right="38"/>
        <w:rPr>
          <w:sz w:val="14"/>
        </w:rPr>
      </w:pPr>
      <w:r>
        <w:rPr>
          <w:sz w:val="14"/>
        </w:rPr>
        <w:t>Service solution</w:t>
      </w:r>
    </w:p>
    <w:p w14:paraId="08919A34" w14:textId="54D56295" w:rsidR="006C5CF3" w:rsidRDefault="006C5CF3" w:rsidP="006C5CF3">
      <w:pPr>
        <w:spacing w:line="237" w:lineRule="auto"/>
        <w:ind w:right="20"/>
      </w:pPr>
    </w:p>
    <w:p w14:paraId="3E08101D" w14:textId="508145D4" w:rsidR="00A61630" w:rsidRDefault="006C5CF3" w:rsidP="005A0B71">
      <w:pPr>
        <w:jc w:val="both"/>
      </w:pPr>
      <w:r>
        <w:t xml:space="preserve">In the Program.cs file there is </w:t>
      </w:r>
      <w:r w:rsidR="00336AB9">
        <w:t>the</w:t>
      </w:r>
      <w:r>
        <w:t xml:space="preserve"> main method that starts the Host application</w:t>
      </w:r>
      <w:r w:rsidR="00A61630">
        <w:t xml:space="preserve"> is shown in Fig</w:t>
      </w:r>
      <w:r w:rsidR="00C43887">
        <w:t>10</w:t>
      </w:r>
    </w:p>
    <w:p w14:paraId="15809356" w14:textId="77777777" w:rsidR="00A61630" w:rsidRDefault="00A61630" w:rsidP="005A0B71">
      <w:pPr>
        <w:jc w:val="both"/>
      </w:pPr>
    </w:p>
    <w:p w14:paraId="3AFBAFF9" w14:textId="509B6CC8" w:rsidR="00A61630" w:rsidRDefault="00A61630" w:rsidP="005A0B71">
      <w:pPr>
        <w:jc w:val="both"/>
      </w:pPr>
      <w:r>
        <w:rPr>
          <w:noProof/>
        </w:rPr>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73D58878" w:rsidR="00EB73A3" w:rsidRPr="00EB73A3" w:rsidRDefault="00EB73A3" w:rsidP="00EB73A3">
      <w:pPr>
        <w:widowControl w:val="0"/>
        <w:tabs>
          <w:tab w:val="left" w:pos="763"/>
        </w:tabs>
        <w:autoSpaceDE w:val="0"/>
        <w:autoSpaceDN w:val="0"/>
        <w:ind w:right="38"/>
        <w:rPr>
          <w:sz w:val="14"/>
        </w:rPr>
      </w:pPr>
      <w:r w:rsidRPr="0088793A">
        <w:rPr>
          <w:sz w:val="14"/>
        </w:rPr>
        <w:t>Fig</w:t>
      </w:r>
      <w:r w:rsidR="00C43887">
        <w:rPr>
          <w:sz w:val="14"/>
        </w:rPr>
        <w:t>10</w:t>
      </w:r>
      <w:r w:rsidRPr="0088793A">
        <w:rPr>
          <w:sz w:val="14"/>
        </w:rPr>
        <w:t xml:space="preserve">. </w:t>
      </w:r>
      <w:r w:rsidR="00C43887">
        <w:rPr>
          <w:sz w:val="14"/>
        </w:rPr>
        <w:t>Code snippe</w:t>
      </w:r>
      <w:r w:rsidR="004D350C">
        <w:rPr>
          <w:sz w:val="14"/>
        </w:rPr>
        <w:t>t</w:t>
      </w:r>
      <w:r w:rsidR="00C43887">
        <w:rPr>
          <w:sz w:val="14"/>
        </w:rPr>
        <w:t xml:space="preserve"> showing Main method of the service</w:t>
      </w:r>
    </w:p>
    <w:p w14:paraId="1F8807CF" w14:textId="77777777" w:rsidR="00A61630" w:rsidRDefault="00A61630" w:rsidP="005A0B71">
      <w:pPr>
        <w:jc w:val="both"/>
      </w:pPr>
    </w:p>
    <w:p w14:paraId="1B6BEF17" w14:textId="26B5B18B" w:rsidR="00A61630" w:rsidRDefault="00A61630" w:rsidP="005A0B71">
      <w:pPr>
        <w:jc w:val="both"/>
      </w:pPr>
      <w:r>
        <w:t xml:space="preserve">To run the Service the following command line arguments must be passed that are </w:t>
      </w:r>
      <w:r w:rsidRPr="006A6208">
        <w:rPr>
          <w:i/>
          <w:iCs/>
        </w:rPr>
        <w:t>SystemName</w:t>
      </w:r>
      <w:r>
        <w:t xml:space="preserve">, </w:t>
      </w:r>
      <w:r w:rsidRPr="006A6208">
        <w:rPr>
          <w:i/>
          <w:iCs/>
        </w:rPr>
        <w:t>RequestMessageTopic</w:t>
      </w:r>
      <w:r>
        <w:rPr>
          <w:i/>
          <w:iCs/>
        </w:rPr>
        <w:t xml:space="preserve">, </w:t>
      </w:r>
      <w:r w:rsidRPr="006A6208">
        <w:rPr>
          <w:i/>
          <w:iCs/>
        </w:rPr>
        <w:t>RequestMsgQueue</w:t>
      </w:r>
      <w:r>
        <w:rPr>
          <w:i/>
          <w:iCs/>
        </w:rPr>
        <w:t xml:space="preserve">, </w:t>
      </w:r>
      <w:r w:rsidRPr="006A6208">
        <w:rPr>
          <w:i/>
          <w:iCs/>
        </w:rPr>
        <w:t>ActorSystemName</w:t>
      </w:r>
      <w:r>
        <w:rPr>
          <w:i/>
          <w:iCs/>
        </w:rPr>
        <w:t xml:space="preserve"> and </w:t>
      </w:r>
      <w:r w:rsidRPr="006A6208">
        <w:rPr>
          <w:i/>
          <w:iCs/>
        </w:rPr>
        <w:t>SubscriptionName</w:t>
      </w:r>
      <w:r>
        <w:rPr>
          <w:i/>
          <w:iCs/>
        </w:rPr>
        <w:t>.</w:t>
      </w:r>
    </w:p>
    <w:p w14:paraId="48D0243C" w14:textId="740AF107" w:rsidR="00A61630" w:rsidRDefault="00A61630" w:rsidP="005A0B71">
      <w:pPr>
        <w:jc w:val="both"/>
      </w:pPr>
    </w:p>
    <w:p w14:paraId="6B507C1F" w14:textId="2F86B5A0" w:rsidR="00A61630" w:rsidRDefault="00A61630" w:rsidP="00A61630">
      <w:pPr>
        <w:pStyle w:val="ListParagraph"/>
        <w:numPr>
          <w:ilvl w:val="0"/>
          <w:numId w:val="11"/>
        </w:numPr>
        <w:spacing w:line="237" w:lineRule="auto"/>
        <w:ind w:right="20"/>
        <w:jc w:val="both"/>
        <w:rPr>
          <w:lang w:val="en-US"/>
        </w:rPr>
      </w:pPr>
      <w:r w:rsidRPr="006A6208">
        <w:rPr>
          <w:i/>
          <w:iCs/>
          <w:sz w:val="20"/>
          <w:szCs w:val="20"/>
          <w:lang w:val="en-US"/>
        </w:rPr>
        <w:t>RequestMessageTopic</w:t>
      </w:r>
      <w:r>
        <w:rPr>
          <w:lang w:val="en-US"/>
        </w:rPr>
        <w:t xml:space="preserve">: </w:t>
      </w:r>
      <w:r>
        <w:rPr>
          <w:lang w:val="en-US"/>
        </w:rPr>
        <w:t xml:space="preserve">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r w:rsidRPr="006A6208">
        <w:rPr>
          <w:i/>
          <w:iCs/>
          <w:sz w:val="20"/>
          <w:szCs w:val="20"/>
          <w:lang w:val="en-US"/>
        </w:rPr>
        <w:t>RequestMsgQueue</w:t>
      </w:r>
      <w:r>
        <w:rPr>
          <w:lang w:val="en-US"/>
        </w:rPr>
        <w:t xml:space="preserve">: </w:t>
      </w:r>
      <w:r>
        <w:rPr>
          <w:lang w:val="en-US"/>
        </w:rPr>
        <w:t xml:space="preserve">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r w:rsidRPr="006A6208">
        <w:rPr>
          <w:i/>
          <w:iCs/>
          <w:sz w:val="20"/>
          <w:szCs w:val="20"/>
          <w:lang w:val="en-US"/>
        </w:rPr>
        <w:t>SubscriptionName</w:t>
      </w:r>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72C2E3D8" w:rsidR="00EB73A3" w:rsidRPr="005C58C3" w:rsidRDefault="00EB73A3" w:rsidP="00EB73A3">
      <w:pPr>
        <w:spacing w:line="237" w:lineRule="auto"/>
        <w:ind w:right="20"/>
        <w:jc w:val="both"/>
        <w:rPr>
          <w:i/>
          <w:iCs/>
        </w:rPr>
      </w:pPr>
      <w:r w:rsidRPr="005C58C3">
        <w:rPr>
          <w:i/>
          <w:iCs/>
        </w:rPr>
        <w:t>I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B5CFB49" w:rsidR="005C3059" w:rsidRDefault="005C58C3" w:rsidP="005C58C3">
      <w:pPr>
        <w:jc w:val="both"/>
      </w:pPr>
      <w:r>
        <w:t>Also, b</w:t>
      </w:r>
      <w:r w:rsidR="00EB73A3">
        <w:t>efore starting the service it is important to set up the ServiceBus connection string as an environment variable</w:t>
      </w:r>
      <w:r>
        <w:t xml:space="preserve"> else the service will throw null pointer exception</w:t>
      </w:r>
      <w:r w:rsidR="00EB73A3">
        <w:t xml:space="preserve">. It cannot be passed as an command line argument for security reasons. </w:t>
      </w:r>
      <w:r w:rsidR="00063C1D">
        <w:t xml:space="preserve">Once the service has been started the first method that is being called is </w:t>
      </w:r>
      <w:r w:rsidR="00063C1D" w:rsidRPr="005C58C3">
        <w:rPr>
          <w:i/>
          <w:iCs/>
        </w:rPr>
        <w:t>Star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4F4963">
      <w:pPr>
        <w:spacing w:line="237" w:lineRule="auto"/>
        <w:ind w:right="20"/>
        <w:jc w:val="both"/>
      </w:pPr>
      <w:r>
        <w:rPr>
          <w:noProof/>
        </w:rPr>
        <w:drawing>
          <wp:inline distT="0" distB="0" distL="0" distR="0" wp14:anchorId="73D69D74" wp14:editId="1117469A">
            <wp:extent cx="2984500" cy="696595"/>
            <wp:effectExtent l="12700" t="12700" r="12700" b="1460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84500" cy="696595"/>
                    </a:xfrm>
                    <a:prstGeom prst="rect">
                      <a:avLst/>
                    </a:prstGeom>
                    <a:ln>
                      <a:solidFill>
                        <a:schemeClr val="tx1"/>
                      </a:solidFill>
                    </a:ln>
                  </pic:spPr>
                </pic:pic>
              </a:graphicData>
            </a:graphic>
          </wp:inline>
        </w:drawing>
      </w:r>
    </w:p>
    <w:p w14:paraId="4396002D" w14:textId="418E1552" w:rsidR="004D350C" w:rsidRPr="00EB73A3" w:rsidRDefault="004D350C" w:rsidP="004D350C">
      <w:pPr>
        <w:widowControl w:val="0"/>
        <w:tabs>
          <w:tab w:val="left" w:pos="763"/>
        </w:tabs>
        <w:autoSpaceDE w:val="0"/>
        <w:autoSpaceDN w:val="0"/>
        <w:ind w:right="38"/>
        <w:rPr>
          <w:sz w:val="14"/>
        </w:rPr>
      </w:pPr>
      <w:r w:rsidRPr="0088793A">
        <w:rPr>
          <w:sz w:val="14"/>
        </w:rPr>
        <w:t>Fig</w:t>
      </w:r>
      <w:r>
        <w:rPr>
          <w:sz w:val="14"/>
        </w:rPr>
        <w:t>1</w:t>
      </w:r>
      <w:r>
        <w:rPr>
          <w:sz w:val="14"/>
        </w:rPr>
        <w:t>1</w:t>
      </w:r>
      <w:r w:rsidRPr="0088793A">
        <w:rPr>
          <w:sz w:val="14"/>
        </w:rPr>
        <w:t xml:space="preserve">. </w:t>
      </w:r>
      <w:r>
        <w:rPr>
          <w:sz w:val="14"/>
        </w:rPr>
        <w:t>Code snippe</w:t>
      </w:r>
      <w:r>
        <w:rPr>
          <w:sz w:val="14"/>
        </w:rPr>
        <w:t>t</w:t>
      </w:r>
      <w:r>
        <w:rPr>
          <w:sz w:val="14"/>
        </w:rPr>
        <w:t xml:space="preserve"> showing </w:t>
      </w:r>
      <w:r>
        <w:rPr>
          <w:sz w:val="14"/>
        </w:rPr>
        <w:t>configurations set-up for the service</w:t>
      </w:r>
    </w:p>
    <w:p w14:paraId="30DA0D3F" w14:textId="383B0407" w:rsidR="005C3059" w:rsidRDefault="005C3059" w:rsidP="005C3059">
      <w:pPr>
        <w:spacing w:line="237" w:lineRule="auto"/>
        <w:ind w:right="20"/>
        <w:rPr>
          <w:b/>
          <w:bCs/>
        </w:rPr>
      </w:pPr>
    </w:p>
    <w:p w14:paraId="550D003A" w14:textId="1748B8AC" w:rsidR="00063C1D" w:rsidRDefault="00063C1D" w:rsidP="005C3059">
      <w:pPr>
        <w:spacing w:line="237" w:lineRule="auto"/>
        <w:ind w:right="20"/>
        <w:jc w:val="both"/>
      </w:pPr>
      <w:r>
        <w:t xml:space="preserve">As shown in the Fig?? </w:t>
      </w:r>
      <w:r w:rsidR="005C58C3">
        <w:t xml:space="preserve">when the </w:t>
      </w:r>
      <w:r w:rsidR="005C58C3" w:rsidRPr="005C58C3">
        <w:rPr>
          <w:i/>
          <w:iCs/>
        </w:rPr>
        <w:t>star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r>
        <w:t xml:space="preserve">, </w:t>
      </w:r>
      <w:r w:rsidRPr="00AF3A7D">
        <w:rPr>
          <w:i/>
          <w:iCs/>
        </w:rPr>
        <w:t>RequestMsgTopic</w:t>
      </w:r>
      <w:r>
        <w:t xml:space="preserve"> (Topic name from where the client messages must be subscribed), </w:t>
      </w:r>
      <w:r w:rsidRPr="00AF3A7D">
        <w:rPr>
          <w:i/>
          <w:iCs/>
        </w:rPr>
        <w:t>RequestMessageSubscription</w:t>
      </w:r>
      <w:r>
        <w:t xml:space="preserve"> (Topic Node), </w:t>
      </w:r>
      <w:r w:rsidRPr="00AF3A7D">
        <w:rPr>
          <w:i/>
          <w:iCs/>
        </w:rPr>
        <w:t>rcvQueue</w:t>
      </w:r>
      <w:r w:rsidR="00AF3A7D">
        <w:t xml:space="preserve"> </w:t>
      </w:r>
      <w:r>
        <w:t xml:space="preserve">(Queue where </w:t>
      </w:r>
      <w:r w:rsidR="00077E10">
        <w:t>reply need to be pushed</w:t>
      </w:r>
      <w:r>
        <w:t>)</w:t>
      </w:r>
      <w:r w:rsidR="00AF3A7D">
        <w:t xml:space="preserve"> and </w:t>
      </w:r>
      <w:r w:rsidR="00077E10" w:rsidRPr="005C3059">
        <w:rPr>
          <w:i/>
          <w:iCs/>
        </w:rPr>
        <w:t>TblStoragePersistenceConnStr</w:t>
      </w:r>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05D26D8E"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ActorSystem </w:t>
      </w:r>
      <w:r w:rsidR="00F832E2">
        <w:t>object is created</w:t>
      </w:r>
      <w:r w:rsidR="00C0472B">
        <w:t xml:space="preserve">. </w:t>
      </w:r>
      <w:r w:rsidR="00AF3A7D">
        <w:t>In the next step</w:t>
      </w:r>
      <w:r w:rsidR="00AA5B9B">
        <w:t xml:space="preserve"> </w:t>
      </w:r>
      <w:r w:rsidR="00C0472B">
        <w:t xml:space="preserve">ActorSystem </w:t>
      </w:r>
      <w:r w:rsidR="00C0472B">
        <w:t xml:space="preserve">object calls </w:t>
      </w:r>
      <w:r w:rsidR="00AA5B9B">
        <w:t xml:space="preserve">the </w:t>
      </w:r>
      <w:r w:rsidR="00C0472B" w:rsidRPr="00AF3A7D">
        <w:rPr>
          <w:i/>
          <w:iCs/>
        </w:rPr>
        <w:t>start()</w:t>
      </w:r>
      <w:r w:rsidR="00C0472B">
        <w:t xml:space="preserve"> method as shown in Fig</w:t>
      </w:r>
      <w:r w:rsidR="000866F1">
        <w:t>12</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01E0D09" w:rsidR="00845CAA" w:rsidRPr="00EB73A3" w:rsidRDefault="00845CAA" w:rsidP="00845CAA">
      <w:pPr>
        <w:widowControl w:val="0"/>
        <w:tabs>
          <w:tab w:val="left" w:pos="763"/>
        </w:tabs>
        <w:autoSpaceDE w:val="0"/>
        <w:autoSpaceDN w:val="0"/>
        <w:ind w:right="38"/>
        <w:rPr>
          <w:sz w:val="14"/>
        </w:rPr>
      </w:pPr>
      <w:r w:rsidRPr="0088793A">
        <w:rPr>
          <w:sz w:val="14"/>
        </w:rPr>
        <w:t>Fig</w:t>
      </w:r>
      <w:r>
        <w:rPr>
          <w:sz w:val="14"/>
        </w:rPr>
        <w:t>1</w:t>
      </w:r>
      <w:r>
        <w:rPr>
          <w:sz w:val="14"/>
        </w:rPr>
        <w:t>2</w:t>
      </w:r>
      <w:r w:rsidRPr="0088793A">
        <w:rPr>
          <w:sz w:val="14"/>
        </w:rPr>
        <w:t xml:space="preserve">. </w:t>
      </w:r>
      <w:r>
        <w:rPr>
          <w:sz w:val="14"/>
        </w:rPr>
        <w:t xml:space="preserve">Code </w:t>
      </w:r>
      <w:r>
        <w:rPr>
          <w:sz w:val="14"/>
        </w:rPr>
        <w:t>snippet showing start method call by ActorSystem.</w:t>
      </w:r>
    </w:p>
    <w:p w14:paraId="3BA1BF66" w14:textId="69C76E49" w:rsidR="004F4963" w:rsidRDefault="004F4963" w:rsidP="005C3059">
      <w:pPr>
        <w:spacing w:line="237" w:lineRule="auto"/>
        <w:ind w:right="20"/>
        <w:jc w:val="both"/>
      </w:pPr>
    </w:p>
    <w:p w14:paraId="3C5C928A" w14:textId="22FA7034" w:rsidR="007B0965" w:rsidRDefault="00C0472B" w:rsidP="007B0965">
      <w:pPr>
        <w:spacing w:line="237" w:lineRule="auto"/>
        <w:ind w:right="20"/>
        <w:jc w:val="both"/>
      </w:pPr>
      <w:r>
        <w:t xml:space="preserve">In </w:t>
      </w:r>
      <w:r w:rsidR="00A30A43">
        <w:t xml:space="preserve">the </w:t>
      </w:r>
      <w:r w:rsidR="00A30A43" w:rsidRPr="00AF3A7D">
        <w:rPr>
          <w:i/>
          <w:iCs/>
        </w:rPr>
        <w:t>start()</w:t>
      </w:r>
      <w:r>
        <w:t xml:space="preserve"> method an infinite while loop </w:t>
      </w:r>
      <w:r w:rsidR="00222E7D">
        <w:t>starts</w:t>
      </w:r>
      <w:r>
        <w:t xml:space="preserve"> which only stops when a cancellation </w:t>
      </w:r>
      <w:r w:rsidR="00AF3A7D">
        <w:t>t</w:t>
      </w:r>
      <w:r>
        <w:t xml:space="preserve">oken is passed to it. Otherwise it keeps </w:t>
      </w:r>
      <w:r w:rsidR="00222E7D">
        <w:t>on</w:t>
      </w:r>
      <w:r>
        <w:t xml:space="preserve"> subscribing 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r w:rsidR="007B0965" w:rsidRPr="006A6208">
        <w:rPr>
          <w:i/>
          <w:iCs/>
        </w:rPr>
        <w:t>RunDispatcherForSession()</w:t>
      </w:r>
      <w:r>
        <w:rPr>
          <w:i/>
          <w:iCs/>
        </w:rPr>
        <w:t xml:space="preserve"> </w:t>
      </w:r>
      <w:r>
        <w:t xml:space="preserve">method is called to process </w:t>
      </w:r>
      <w:r w:rsidR="00AF3A7D">
        <w:t>the received message</w:t>
      </w:r>
      <w:r>
        <w:t xml:space="preserve"> </w:t>
      </w:r>
      <w:r w:rsidR="007B0965">
        <w:t xml:space="preserve"> </w:t>
      </w:r>
      <w:r>
        <w:t>as shown in Fig</w:t>
      </w:r>
      <w:r w:rsidR="008C429F">
        <w:t>13</w:t>
      </w:r>
      <w:r w:rsidR="00B0434C">
        <w:t xml:space="preserve">. </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456B19C7" w:rsidR="008C429F" w:rsidRPr="00EB73A3" w:rsidRDefault="008C429F" w:rsidP="008C429F">
      <w:pPr>
        <w:widowControl w:val="0"/>
        <w:tabs>
          <w:tab w:val="left" w:pos="763"/>
        </w:tabs>
        <w:autoSpaceDE w:val="0"/>
        <w:autoSpaceDN w:val="0"/>
        <w:ind w:right="38"/>
        <w:rPr>
          <w:sz w:val="14"/>
        </w:rPr>
      </w:pPr>
      <w:r w:rsidRPr="0088793A">
        <w:rPr>
          <w:sz w:val="14"/>
        </w:rPr>
        <w:t>Fig</w:t>
      </w:r>
      <w:r>
        <w:rPr>
          <w:sz w:val="14"/>
        </w:rPr>
        <w:t>1</w:t>
      </w:r>
      <w:r>
        <w:rPr>
          <w:sz w:val="14"/>
        </w:rPr>
        <w:t>3</w:t>
      </w:r>
      <w:r w:rsidRPr="0088793A">
        <w:rPr>
          <w:sz w:val="14"/>
        </w:rPr>
        <w:t xml:space="preserve">. </w:t>
      </w:r>
      <w:r>
        <w:rPr>
          <w:sz w:val="14"/>
        </w:rPr>
        <w:t xml:space="preserve">Code snippet showing </w:t>
      </w:r>
      <w:r w:rsidR="00AF3B9F">
        <w:rPr>
          <w:sz w:val="14"/>
        </w:rPr>
        <w:t>RunDispatcherForSession method</w:t>
      </w:r>
      <w:r>
        <w:rPr>
          <w:sz w:val="14"/>
        </w:rPr>
        <w:t>.</w:t>
      </w:r>
    </w:p>
    <w:p w14:paraId="0FE2880D" w14:textId="7EF05CA2" w:rsidR="004F4963" w:rsidRDefault="004F4963" w:rsidP="004F4963">
      <w:pPr>
        <w:spacing w:line="237" w:lineRule="auto"/>
        <w:ind w:right="20"/>
        <w:jc w:val="both"/>
        <w:rPr>
          <w:b/>
          <w:bCs/>
        </w:rPr>
      </w:pPr>
    </w:p>
    <w:p w14:paraId="5373384E" w14:textId="508388A8" w:rsidR="00C0472B" w:rsidRDefault="00C0472B" w:rsidP="00C0472B">
      <w:pPr>
        <w:spacing w:line="237" w:lineRule="auto"/>
        <w:ind w:right="20"/>
        <w:jc w:val="both"/>
      </w:pPr>
      <w:r>
        <w:t xml:space="preserve">In the </w:t>
      </w:r>
      <w:r w:rsidRPr="006A6208">
        <w:rPr>
          <w:i/>
          <w:iCs/>
        </w:rPr>
        <w:t>RunDispatcherForSession()</w:t>
      </w:r>
      <w:r>
        <w:rPr>
          <w:i/>
          <w:iCs/>
        </w:rPr>
        <w:t xml:space="preserve"> </w:t>
      </w:r>
      <w:r>
        <w:t xml:space="preserve">method </w:t>
      </w:r>
      <w:r>
        <w:t xml:space="preserve">there are number of steps that </w:t>
      </w:r>
      <w:r w:rsidR="00AF3A7D">
        <w:t>are executed</w:t>
      </w:r>
      <w:r w:rsidR="00222E7D">
        <w:t xml:space="preserve">. </w:t>
      </w:r>
      <w:r w:rsidR="00AF3A7D">
        <w:t>Lets discuss them turn by turn</w:t>
      </w:r>
    </w:p>
    <w:p w14:paraId="2CF3EB7E" w14:textId="77777777" w:rsidR="00A001B6" w:rsidRDefault="00A001B6" w:rsidP="00C0472B">
      <w:pPr>
        <w:spacing w:line="237" w:lineRule="auto"/>
        <w:ind w:right="20"/>
        <w:jc w:val="both"/>
      </w:pPr>
    </w:p>
    <w:p w14:paraId="59265BFB" w14:textId="0983A421" w:rsidR="00222E7D" w:rsidRDefault="00A001B6" w:rsidP="00A001B6">
      <w:pPr>
        <w:spacing w:line="237" w:lineRule="auto"/>
        <w:ind w:right="20"/>
        <w:jc w:val="both"/>
      </w:pPr>
      <w:r>
        <w:t xml:space="preserve">Step1. </w:t>
      </w:r>
      <w:r w:rsidR="00222E7D" w:rsidRPr="00A001B6">
        <w:t>At first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thrown and execution is terminated </w:t>
      </w:r>
      <w:r w:rsidR="00AA5B9B">
        <w:t>which return</w:t>
      </w:r>
      <w:r w:rsidR="005A79D4">
        <w:t>s</w:t>
      </w:r>
      <w:r w:rsidR="00AA5B9B">
        <w:t xml:space="preserve"> the </w:t>
      </w:r>
      <w:r w:rsidRPr="00A001B6">
        <w:t xml:space="preserve">control back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10553328" w:rsidR="00A001B6" w:rsidRDefault="00A001B6" w:rsidP="00A001B6">
      <w:pPr>
        <w:spacing w:line="237" w:lineRule="auto"/>
        <w:ind w:right="20"/>
        <w:jc w:val="both"/>
      </w:pPr>
      <w:r>
        <w:t xml:space="preserve">Step2. </w:t>
      </w:r>
      <w:r w:rsidRPr="00A001B6">
        <w:t xml:space="preserve">In the next step it is checked </w:t>
      </w:r>
      <w:r w:rsidR="00AA5B9B">
        <w:t>i</w:t>
      </w:r>
      <w:r w:rsidRPr="00A001B6">
        <w:t xml:space="preserve">f </w:t>
      </w:r>
      <w:r w:rsidR="00AA5B9B">
        <w:t>an</w:t>
      </w:r>
      <w:r w:rsidRPr="00A001B6">
        <w:t xml:space="preserve"> Actor is exisiting in a cach</w:t>
      </w:r>
      <w:r w:rsidR="00AA5B9B">
        <w:t>e</w:t>
      </w:r>
      <w:r w:rsidRPr="00A001B6">
        <w:t>. If it exists then it is directly loaded from there. If not then it is checked if the actor has been persisted in the databse</w:t>
      </w:r>
      <w:r w:rsidR="00AA5B9B">
        <w:t>,</w:t>
      </w:r>
      <w:r w:rsidRPr="00A001B6">
        <w:t xml:space="preserve"> if yes then it is loaded from there. </w:t>
      </w:r>
      <w:r w:rsidR="00AA5B9B">
        <w:t>I</w:t>
      </w:r>
      <w:r w:rsidR="005A79D4">
        <w:t>n case an 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r w:rsidRPr="00A001B6">
        <w:t>SessionsID.</w:t>
      </w:r>
      <w:r w:rsidR="00AA5B9B">
        <w:t xml:space="preserve"> </w:t>
      </w:r>
      <w:r w:rsidR="00AA5B9B" w:rsidRPr="00AA5B9B">
        <w:t>It is important to note that service uses the session receive</w:t>
      </w:r>
      <w:r w:rsidR="005A79D4">
        <w:t xml:space="preserve"> as a key</w:t>
      </w:r>
      <w:r w:rsidR="00AA5B9B" w:rsidRPr="00AA5B9B">
        <w:t xml:space="preserve"> to ensure that messages are sent to the same session id as actor id that are received in order as </w:t>
      </w:r>
      <w:r w:rsidR="00AA5B9B" w:rsidRPr="00AA5B9B">
        <w:lastRenderedPageBreak/>
        <w:t>they have been sent.</w:t>
      </w:r>
      <w:r w:rsidR="00AA5B9B">
        <w:t xml:space="preserve"> It is one of the important design decision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45D6BEE0" w:rsidR="00A001B6" w:rsidRDefault="00A001B6" w:rsidP="00A001B6">
      <w:pPr>
        <w:spacing w:line="237" w:lineRule="auto"/>
        <w:ind w:right="20"/>
        <w:jc w:val="both"/>
      </w:pPr>
      <w:r>
        <w:t xml:space="preserve">Step3. In this step </w:t>
      </w:r>
      <w:r w:rsidRPr="00A001B6">
        <w:t>the received message is deserialized and required operations are perfomed as per its data type as shown in Fig</w:t>
      </w:r>
      <w:r w:rsidR="00366CFA">
        <w:t>14</w:t>
      </w:r>
    </w:p>
    <w:p w14:paraId="49900B49" w14:textId="77777777" w:rsidR="00A001B6" w:rsidRPr="00A001B6" w:rsidRDefault="00A001B6" w:rsidP="00A001B6">
      <w:pPr>
        <w:spacing w:line="237" w:lineRule="auto"/>
        <w:ind w:right="20"/>
        <w:jc w:val="both"/>
        <w:rPr>
          <w:rFonts w:ascii="Calibri" w:eastAsia="Calibri" w:hAnsi="Calibri"/>
          <w:sz w:val="22"/>
          <w:szCs w:val="22"/>
          <w:lang w:val="de-DE"/>
        </w:rPr>
      </w:pPr>
    </w:p>
    <w:p w14:paraId="68D68130" w14:textId="678FD07B" w:rsidR="00A001B6" w:rsidRPr="00A001B6" w:rsidRDefault="00A001B6" w:rsidP="00AA5B9B">
      <w:pPr>
        <w:spacing w:line="237" w:lineRule="auto"/>
        <w:ind w:right="20"/>
      </w:pPr>
      <w:r>
        <w:rPr>
          <w:b/>
          <w:bCs/>
          <w:noProof/>
        </w:rPr>
        <w:drawing>
          <wp:inline distT="0" distB="0" distL="0" distR="0" wp14:anchorId="133DE0C5" wp14:editId="2EBBE04C">
            <wp:extent cx="2193994"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46659" cy="1430534"/>
                    </a:xfrm>
                    <a:prstGeom prst="rect">
                      <a:avLst/>
                    </a:prstGeom>
                    <a:noFill/>
                    <a:ln>
                      <a:solidFill>
                        <a:schemeClr val="tx1"/>
                      </a:solidFill>
                    </a:ln>
                  </pic:spPr>
                </pic:pic>
              </a:graphicData>
            </a:graphic>
          </wp:inline>
        </w:drawing>
      </w:r>
    </w:p>
    <w:p w14:paraId="759883CD" w14:textId="77777777" w:rsidR="009C6EFD" w:rsidRDefault="00366CFA" w:rsidP="00366CFA">
      <w:pPr>
        <w:widowControl w:val="0"/>
        <w:tabs>
          <w:tab w:val="left" w:pos="763"/>
        </w:tabs>
        <w:autoSpaceDE w:val="0"/>
        <w:autoSpaceDN w:val="0"/>
        <w:ind w:right="38"/>
        <w:rPr>
          <w:sz w:val="14"/>
        </w:rPr>
      </w:pPr>
      <w:r w:rsidRPr="0088793A">
        <w:rPr>
          <w:sz w:val="14"/>
        </w:rPr>
        <w:t>Fig</w:t>
      </w:r>
      <w:r>
        <w:rPr>
          <w:sz w:val="14"/>
        </w:rPr>
        <w:t>1</w:t>
      </w:r>
      <w:r w:rsidR="00EE1ACB">
        <w:rPr>
          <w:sz w:val="14"/>
        </w:rPr>
        <w:t>4</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r>
        <w:rPr>
          <w:sz w:val="14"/>
        </w:rPr>
        <w:t>InvokeOperationOnActorAsync method</w:t>
      </w:r>
      <w:r w:rsidR="00366CFA">
        <w:rPr>
          <w:sz w:val="14"/>
        </w:rPr>
        <w:t>.</w:t>
      </w:r>
    </w:p>
    <w:p w14:paraId="4C36EFCC" w14:textId="68143416" w:rsidR="00A001B6" w:rsidRDefault="00A001B6" w:rsidP="00A001B6">
      <w:pPr>
        <w:spacing w:line="237" w:lineRule="auto"/>
        <w:ind w:right="20"/>
        <w:jc w:val="left"/>
      </w:pPr>
    </w:p>
    <w:p w14:paraId="6A1F2FBE" w14:textId="593EA7EB" w:rsidR="00A001B6" w:rsidRDefault="00114CBB" w:rsidP="00A001B6">
      <w:pPr>
        <w:spacing w:line="237" w:lineRule="auto"/>
        <w:ind w:right="20"/>
        <w:jc w:val="left"/>
      </w:pPr>
      <w:r>
        <w:t xml:space="preserve">In the </w:t>
      </w:r>
      <w:r w:rsidRPr="005A79D4">
        <w:rPr>
          <w:i/>
          <w:iCs/>
        </w:rPr>
        <w:t xml:space="preserve">actor.Invoke() </w:t>
      </w:r>
      <w:r>
        <w:t xml:space="preserve">method the operation defined by the client takes place. </w:t>
      </w:r>
      <w:r w:rsidR="005A79D4">
        <w:t>I</w:t>
      </w:r>
      <w:r>
        <w:t>f the operation is sccussefully completed a response message is created for the clients.</w:t>
      </w:r>
    </w:p>
    <w:p w14:paraId="230DD3C0" w14:textId="64814114" w:rsidR="004D0E34" w:rsidRDefault="004D0E34" w:rsidP="00A001B6">
      <w:pPr>
        <w:spacing w:line="237" w:lineRule="auto"/>
        <w:ind w:right="20"/>
        <w:jc w:val="left"/>
      </w:pPr>
    </w:p>
    <w:p w14:paraId="4DAA9A08" w14:textId="522C2F2A"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r w:rsidRPr="006A6208">
        <w:rPr>
          <w:i/>
          <w:iCs/>
        </w:rPr>
        <w:t>persistAndCleanupIfRequired</w:t>
      </w:r>
      <w:r>
        <w:rPr>
          <w:i/>
          <w:iCs/>
        </w:rPr>
        <w:t xml:space="preserve">() </w:t>
      </w:r>
      <w:r w:rsidRPr="005A79D4">
        <w:t>as shown in Fig</w:t>
      </w:r>
      <w:r w:rsidR="00AE0645">
        <w:t>15</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1C5FDEE3" w:rsidR="00AE0645" w:rsidRPr="00AE0645" w:rsidRDefault="00AE0645" w:rsidP="00AE0645">
      <w:pPr>
        <w:widowControl w:val="0"/>
        <w:tabs>
          <w:tab w:val="left" w:pos="763"/>
        </w:tabs>
        <w:autoSpaceDE w:val="0"/>
        <w:autoSpaceDN w:val="0"/>
        <w:ind w:right="38"/>
        <w:rPr>
          <w:sz w:val="14"/>
        </w:rPr>
      </w:pPr>
      <w:r w:rsidRPr="0088793A">
        <w:rPr>
          <w:sz w:val="14"/>
        </w:rPr>
        <w:t>Fig</w:t>
      </w:r>
      <w:r>
        <w:rPr>
          <w:sz w:val="14"/>
        </w:rPr>
        <w:t>1</w:t>
      </w:r>
      <w:r>
        <w:rPr>
          <w:sz w:val="14"/>
        </w:rPr>
        <w:t>5</w:t>
      </w:r>
      <w:r w:rsidRPr="0088793A">
        <w:rPr>
          <w:sz w:val="14"/>
        </w:rPr>
        <w:t xml:space="preserve">. </w:t>
      </w:r>
      <w:r>
        <w:rPr>
          <w:sz w:val="14"/>
        </w:rPr>
        <w:t xml:space="preserve">Code snippet showing </w:t>
      </w:r>
      <w:r w:rsidR="00034C41">
        <w:rPr>
          <w:sz w:val="14"/>
        </w:rPr>
        <w:t>PersistActor method</w:t>
      </w:r>
    </w:p>
    <w:p w14:paraId="70F7C9C3" w14:textId="67FD9119" w:rsidR="00A001B6" w:rsidRDefault="00A001B6" w:rsidP="00A001B6">
      <w:pPr>
        <w:spacing w:line="237" w:lineRule="auto"/>
        <w:ind w:right="20"/>
        <w:jc w:val="both"/>
      </w:pPr>
    </w:p>
    <w:p w14:paraId="791329B5" w14:textId="6323CABD" w:rsidR="00050075" w:rsidRDefault="004D0E34" w:rsidP="004D0E34">
      <w:pPr>
        <w:spacing w:line="237" w:lineRule="auto"/>
        <w:ind w:right="20"/>
        <w:jc w:val="both"/>
      </w:pPr>
      <w:r>
        <w:t xml:space="preserve">Step5. After this a reply is sent to the </w:t>
      </w:r>
      <w:r w:rsidR="005A79D4">
        <w:t>q</w:t>
      </w:r>
      <w:r>
        <w:t xml:space="preserve">ueue </w:t>
      </w:r>
      <w:r>
        <w:t xml:space="preserve">using the method </w:t>
      </w:r>
      <w:r w:rsidRPr="006A6208">
        <w:rPr>
          <w:i/>
          <w:iCs/>
        </w:rPr>
        <w:t>sendReplyQueueClients(</w:t>
      </w:r>
      <w:r>
        <w:rPr>
          <w:i/>
          <w:iCs/>
        </w:rPr>
        <w:t>).</w:t>
      </w:r>
      <w:r>
        <w:rPr>
          <w:i/>
          <w:iCs/>
        </w:rPr>
        <w:t xml:space="preserve"> </w:t>
      </w:r>
      <w:r>
        <w:t xml:space="preserve">In this method the </w:t>
      </w:r>
      <w:r>
        <w:t xml:space="preserve">response </w:t>
      </w:r>
      <w:r>
        <w:t xml:space="preserve">message that was created in Step3 is pushed to the </w:t>
      </w:r>
      <w:r w:rsidR="005A79D4">
        <w:t>q</w:t>
      </w:r>
      <w:r>
        <w:t xml:space="preserve">ueue from where </w:t>
      </w:r>
      <w:r w:rsidR="005A79D4">
        <w:t xml:space="preserve">it is available to </w:t>
      </w:r>
      <w:r>
        <w:t xml:space="preserve">the. </w:t>
      </w:r>
    </w:p>
    <w:p w14:paraId="234C1162" w14:textId="7B36D896" w:rsidR="00AA5B9B" w:rsidRDefault="00AA5B9B" w:rsidP="004D0E34">
      <w:pPr>
        <w:spacing w:line="237" w:lineRule="auto"/>
        <w:ind w:right="20"/>
        <w:jc w:val="both"/>
      </w:pPr>
    </w:p>
    <w:p w14:paraId="1CC5BE66" w14:textId="2FE8C034" w:rsidR="00050075" w:rsidRDefault="00050075" w:rsidP="00050075">
      <w:pPr>
        <w:pStyle w:val="Heading1"/>
        <w:rPr>
          <w:b/>
          <w:bCs/>
        </w:rPr>
      </w:pPr>
      <w:r>
        <w:rPr>
          <w:b/>
          <w:bCs/>
        </w:rPr>
        <w:t>How to run</w:t>
      </w:r>
      <w:r w:rsidR="00696F3E">
        <w:rPr>
          <w:b/>
          <w:bCs/>
        </w:rPr>
        <w:t xml:space="preserve"> the solution</w:t>
      </w:r>
    </w:p>
    <w:p w14:paraId="4E7E680A" w14:textId="6923E61A" w:rsidR="00050075" w:rsidRDefault="00050075" w:rsidP="00050075">
      <w:pPr>
        <w:jc w:val="both"/>
      </w:pPr>
    </w:p>
    <w:p w14:paraId="213F5BF9" w14:textId="10C2FEE4" w:rsidR="00050075" w:rsidRDefault="00050075" w:rsidP="00050075">
      <w:pPr>
        <w:jc w:val="both"/>
      </w:pPr>
      <w:r>
        <w:t>In this section a step by step guide has been provide</w:t>
      </w:r>
      <w:r w:rsidR="009B3873">
        <w:t>d</w:t>
      </w:r>
      <w:r>
        <w:t xml:space="preserve"> on </w:t>
      </w:r>
      <w:r w:rsidR="00B04E60">
        <w:t>how</w:t>
      </w:r>
      <w:r>
        <w:t xml:space="preserve"> to run the </w:t>
      </w:r>
      <w:r w:rsidR="005A79D4">
        <w:t>s</w:t>
      </w:r>
      <w:r>
        <w:t xml:space="preserve">ervice and </w:t>
      </w:r>
      <w:r w:rsidR="009B3873">
        <w:t>client</w:t>
      </w:r>
      <w:r>
        <w:t xml:space="preserve">. </w:t>
      </w:r>
      <w:r w:rsidR="009B3873">
        <w:t>A</w:t>
      </w:r>
      <w:r w:rsidR="00E87829">
        <w:t xml:space="preserve">n </w:t>
      </w:r>
      <w:r w:rsidR="009B3873">
        <w:t>illustration</w:t>
      </w:r>
      <w:r w:rsidR="00E87829">
        <w:t xml:space="preserve"> to each step</w:t>
      </w:r>
      <w:r w:rsidR="009B3873">
        <w:t xml:space="preserve"> </w:t>
      </w:r>
      <w:r w:rsidR="005A79D4">
        <w:t>has also been provided</w:t>
      </w:r>
      <w:r w:rsidR="005D2648">
        <w:t>.</w:t>
      </w:r>
    </w:p>
    <w:p w14:paraId="17C15CAA" w14:textId="700C9170" w:rsidR="009B3873" w:rsidRDefault="009B3873" w:rsidP="00050075">
      <w:pPr>
        <w:jc w:val="both"/>
      </w:pPr>
    </w:p>
    <w:p w14:paraId="7491F63C" w14:textId="0E8D03B0" w:rsidR="009B3873" w:rsidRDefault="0067613C" w:rsidP="00050075">
      <w:pPr>
        <w:pStyle w:val="ListParagraph"/>
        <w:numPr>
          <w:ilvl w:val="0"/>
          <w:numId w:val="28"/>
        </w:numPr>
        <w:jc w:val="both"/>
      </w:pPr>
      <w:r>
        <w:t xml:space="preserve">Dotnet Actor </w:t>
      </w:r>
      <w:r w:rsidR="009B3873">
        <w:t>Service:</w:t>
      </w:r>
    </w:p>
    <w:p w14:paraId="130D151C" w14:textId="4C7D2D8D" w:rsidR="00EA48A5" w:rsidRDefault="00EA48A5" w:rsidP="009B3873">
      <w:pPr>
        <w:jc w:val="both"/>
      </w:pPr>
      <w:r>
        <w:t xml:space="preserve">In this section steps to run </w:t>
      </w:r>
      <w:r w:rsidR="005A79D4">
        <w:t>instructions for the</w:t>
      </w:r>
      <w:r>
        <w:t xml:space="preserve"> service </w:t>
      </w:r>
      <w:r w:rsidR="005A79D4">
        <w:t xml:space="preserve">have been </w:t>
      </w:r>
      <w:r>
        <w:t xml:space="preserve"> </w:t>
      </w:r>
      <w:r w:rsidR="005A79D4">
        <w:t>written</w:t>
      </w:r>
      <w:r>
        <w:t>.</w:t>
      </w:r>
      <w:r w:rsidR="0037344C">
        <w:t xml:space="preserve"> Each step has a figure that provides more information to execute that step</w:t>
      </w:r>
      <w:r w:rsidR="00C876F1">
        <w:t>.</w:t>
      </w:r>
    </w:p>
    <w:p w14:paraId="13FAAE48" w14:textId="77777777" w:rsidR="005A79D4" w:rsidRDefault="005A79D4" w:rsidP="009B3873">
      <w:pPr>
        <w:jc w:val="both"/>
      </w:pPr>
    </w:p>
    <w:p w14:paraId="2D3471EC" w14:textId="3C229B53" w:rsidR="009B3873" w:rsidRDefault="009B3873" w:rsidP="009B3873">
      <w:pPr>
        <w:jc w:val="both"/>
      </w:pPr>
      <w:r>
        <w:t xml:space="preserve">Step1. In the first </w:t>
      </w:r>
      <w:r w:rsidR="005A79D4">
        <w:t xml:space="preserve">step </w:t>
      </w:r>
      <w:r w:rsidR="005A79D4">
        <w:t xml:space="preserve">service bus connection string </w:t>
      </w:r>
      <w:r w:rsidR="005A79D4">
        <w:t xml:space="preserve"> needs to be </w:t>
      </w:r>
      <w:r>
        <w:t>set up as an environment variable as shown in the fig</w:t>
      </w:r>
      <w:r w:rsidR="006D6D5A">
        <w:t>16</w:t>
      </w:r>
    </w:p>
    <w:p w14:paraId="127E8152" w14:textId="77777777" w:rsidR="005A79D4" w:rsidRDefault="005A79D4" w:rsidP="009B3873">
      <w:pPr>
        <w:jc w:val="both"/>
      </w:pPr>
    </w:p>
    <w:p w14:paraId="5E295624" w14:textId="3DAF0D75" w:rsidR="009B3873" w:rsidRDefault="009B3873" w:rsidP="009B3873">
      <w:r>
        <w:rPr>
          <w:noProof/>
        </w:rPr>
        <w:drawing>
          <wp:inline distT="0" distB="0" distL="0" distR="0" wp14:anchorId="29BE7E57" wp14:editId="14B27172">
            <wp:extent cx="2609920" cy="1677567"/>
            <wp:effectExtent l="12700" t="12700" r="6350" b="1206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24041" cy="1750920"/>
                    </a:xfrm>
                    <a:prstGeom prst="rect">
                      <a:avLst/>
                    </a:prstGeom>
                    <a:ln>
                      <a:solidFill>
                        <a:schemeClr val="tx1"/>
                      </a:solidFill>
                    </a:ln>
                  </pic:spPr>
                </pic:pic>
              </a:graphicData>
            </a:graphic>
          </wp:inline>
        </w:drawing>
      </w:r>
    </w:p>
    <w:p w14:paraId="552FD6D9" w14:textId="3F3F6848" w:rsidR="0075188E" w:rsidRPr="00AE0645" w:rsidRDefault="0075188E" w:rsidP="0075188E">
      <w:pPr>
        <w:widowControl w:val="0"/>
        <w:tabs>
          <w:tab w:val="left" w:pos="763"/>
        </w:tabs>
        <w:autoSpaceDE w:val="0"/>
        <w:autoSpaceDN w:val="0"/>
        <w:ind w:right="38"/>
        <w:rPr>
          <w:sz w:val="14"/>
        </w:rPr>
      </w:pPr>
      <w:r w:rsidRPr="0088793A">
        <w:rPr>
          <w:sz w:val="14"/>
        </w:rPr>
        <w:t>Fig</w:t>
      </w:r>
      <w:r>
        <w:rPr>
          <w:sz w:val="14"/>
        </w:rPr>
        <w:t>1</w:t>
      </w:r>
      <w:r>
        <w:rPr>
          <w:sz w:val="14"/>
        </w:rPr>
        <w:t>6</w:t>
      </w:r>
      <w:r w:rsidRPr="0088793A">
        <w:rPr>
          <w:sz w:val="14"/>
        </w:rPr>
        <w:t xml:space="preserve">. </w:t>
      </w:r>
      <w:r>
        <w:rPr>
          <w:sz w:val="14"/>
        </w:rPr>
        <w:t>Service bus connection string as an environment variable</w:t>
      </w:r>
    </w:p>
    <w:p w14:paraId="7FA417BE" w14:textId="77777777" w:rsidR="0075188E" w:rsidRDefault="0075188E" w:rsidP="009B3873"/>
    <w:p w14:paraId="6BC6A30D" w14:textId="77777777" w:rsidR="009B3873" w:rsidRDefault="009B3873" w:rsidP="00A30A43">
      <w:pPr>
        <w:jc w:val="both"/>
      </w:pPr>
    </w:p>
    <w:p w14:paraId="6C4A0610" w14:textId="7F929AF7" w:rsidR="00A30A43" w:rsidRDefault="00A30A43" w:rsidP="00A30A43">
      <w:pPr>
        <w:jc w:val="both"/>
      </w:pPr>
      <w:r>
        <w:t>Step</w:t>
      </w:r>
      <w:r w:rsidR="00050075">
        <w:t>2</w:t>
      </w:r>
      <w:r>
        <w:t>. Open the terminal in the</w:t>
      </w:r>
      <w:r w:rsidR="00050075">
        <w:t xml:space="preserve"> DotNetActorsHost</w:t>
      </w:r>
      <w:r>
        <w:t xml:space="preserve"> solution </w:t>
      </w:r>
      <w:r w:rsidR="00050075">
        <w:t>folder and enter the below command</w:t>
      </w:r>
      <w:r w:rsidR="0093414E">
        <w:t xml:space="preserve"> as shown in fig17</w:t>
      </w:r>
      <w:r w:rsidR="009B3873">
        <w:t xml:space="preserve"> </w:t>
      </w:r>
    </w:p>
    <w:p w14:paraId="74208B4C" w14:textId="1F8CDB65" w:rsidR="00050075" w:rsidRPr="00050075" w:rsidRDefault="00050075" w:rsidP="00A30A43">
      <w:pPr>
        <w:jc w:val="both"/>
        <w:rPr>
          <w:i/>
          <w:iCs/>
        </w:rPr>
      </w:pPr>
    </w:p>
    <w:p w14:paraId="06955D0B" w14:textId="77777777" w:rsidR="00050075" w:rsidRPr="00050075" w:rsidRDefault="00050075" w:rsidP="00050075">
      <w:pPr>
        <w:jc w:val="left"/>
        <w:rPr>
          <w:i/>
          <w:iCs/>
          <w:sz w:val="16"/>
          <w:szCs w:val="16"/>
        </w:rPr>
      </w:pPr>
      <w:r w:rsidRPr="00050075">
        <w:rPr>
          <w:i/>
          <w:iCs/>
          <w:sz w:val="16"/>
          <w:szCs w:val="16"/>
        </w:rPr>
        <w:t>dotnet run</w:t>
      </w:r>
    </w:p>
    <w:p w14:paraId="43C9C6C2" w14:textId="7F5C3E8A" w:rsidR="00050075" w:rsidRPr="00050075" w:rsidRDefault="00050075" w:rsidP="00050075">
      <w:pPr>
        <w:jc w:val="left"/>
        <w:rPr>
          <w:i/>
          <w:iCs/>
          <w:sz w:val="16"/>
          <w:szCs w:val="16"/>
        </w:rPr>
      </w:pPr>
      <w:r w:rsidRPr="00050075">
        <w:rPr>
          <w:i/>
          <w:iCs/>
          <w:sz w:val="16"/>
          <w:szCs w:val="16"/>
        </w:rPr>
        <w:t>--SystemName=HelloCluster</w:t>
      </w:r>
    </w:p>
    <w:p w14:paraId="4B4D6037" w14:textId="2EDAE435" w:rsidR="00050075" w:rsidRPr="00050075" w:rsidRDefault="00050075" w:rsidP="00050075">
      <w:pPr>
        <w:jc w:val="left"/>
        <w:rPr>
          <w:i/>
          <w:iCs/>
          <w:sz w:val="16"/>
          <w:szCs w:val="16"/>
        </w:rPr>
      </w:pPr>
      <w:r w:rsidRPr="00050075">
        <w:rPr>
          <w:i/>
          <w:iCs/>
          <w:sz w:val="16"/>
          <w:szCs w:val="16"/>
        </w:rPr>
        <w:t>-- RequestMsgTopic=actorsystem/actortopic</w:t>
      </w:r>
    </w:p>
    <w:p w14:paraId="5493928C" w14:textId="77777777" w:rsidR="00050075" w:rsidRPr="00050075" w:rsidRDefault="00050075" w:rsidP="00050075">
      <w:pPr>
        <w:jc w:val="left"/>
        <w:rPr>
          <w:i/>
          <w:iCs/>
          <w:sz w:val="16"/>
          <w:szCs w:val="16"/>
        </w:rPr>
      </w:pPr>
      <w:r w:rsidRPr="00050075">
        <w:rPr>
          <w:i/>
          <w:iCs/>
          <w:sz w:val="16"/>
          <w:szCs w:val="16"/>
        </w:rPr>
        <w:t>--</w:t>
      </w:r>
      <w:r w:rsidRPr="00050075">
        <w:rPr>
          <w:i/>
          <w:iCs/>
          <w:sz w:val="16"/>
          <w:szCs w:val="16"/>
        </w:rPr>
        <w:t xml:space="preserve"> </w:t>
      </w:r>
      <w:r w:rsidRPr="00050075">
        <w:rPr>
          <w:i/>
          <w:iCs/>
          <w:sz w:val="16"/>
          <w:szCs w:val="16"/>
        </w:rPr>
        <w:t>RequestMsgQueue=actorsystem/actorqueue</w:t>
      </w:r>
    </w:p>
    <w:p w14:paraId="0851DA3F" w14:textId="4E057D05" w:rsidR="00050075" w:rsidRPr="00050075" w:rsidRDefault="00050075" w:rsidP="00050075">
      <w:pPr>
        <w:jc w:val="left"/>
        <w:rPr>
          <w:i/>
          <w:iCs/>
          <w:sz w:val="16"/>
          <w:szCs w:val="16"/>
        </w:rPr>
      </w:pPr>
      <w:r w:rsidRPr="00050075">
        <w:rPr>
          <w:i/>
          <w:iCs/>
          <w:sz w:val="16"/>
          <w:szCs w:val="16"/>
        </w:rPr>
        <w:t>--ActorSystemName=</w:t>
      </w:r>
      <w:r w:rsidR="003A075A">
        <w:rPr>
          <w:i/>
          <w:iCs/>
          <w:sz w:val="16"/>
          <w:szCs w:val="16"/>
        </w:rPr>
        <w:t>actorsystem</w:t>
      </w:r>
    </w:p>
    <w:p w14:paraId="79C98409" w14:textId="364FFDF3" w:rsidR="00050075" w:rsidRDefault="00050075" w:rsidP="00050075">
      <w:pPr>
        <w:jc w:val="left"/>
        <w:rPr>
          <w:i/>
          <w:iCs/>
          <w:sz w:val="16"/>
          <w:szCs w:val="16"/>
        </w:rPr>
      </w:pPr>
      <w:r w:rsidRPr="00050075">
        <w:rPr>
          <w:i/>
          <w:iCs/>
          <w:sz w:val="16"/>
          <w:szCs w:val="16"/>
        </w:rPr>
        <w:t>--SubscriptionName=default</w:t>
      </w:r>
    </w:p>
    <w:p w14:paraId="37365228" w14:textId="77777777" w:rsidR="001D31AA" w:rsidRDefault="001D31AA" w:rsidP="00767C24">
      <w:pPr>
        <w:jc w:val="both"/>
        <w:rPr>
          <w:i/>
          <w:iCs/>
          <w:sz w:val="16"/>
          <w:szCs w:val="16"/>
        </w:rPr>
      </w:pPr>
    </w:p>
    <w:p w14:paraId="034F1AC0" w14:textId="759FA586" w:rsidR="00767C24" w:rsidRPr="00767C24" w:rsidRDefault="00767C24" w:rsidP="00767C24">
      <w:pPr>
        <w:jc w:val="both"/>
      </w:pPr>
      <w:r>
        <w:t xml:space="preserve"> </w:t>
      </w:r>
      <w:r w:rsidR="001D31AA">
        <w:t>H</w:t>
      </w:r>
      <w:r>
        <w:t>it enter</w:t>
      </w:r>
      <w:r w:rsidR="001D31AA">
        <w:t xml:space="preserve"> after entering the command</w:t>
      </w:r>
      <w:r>
        <w:t>. It will start the service</w:t>
      </w:r>
    </w:p>
    <w:p w14:paraId="7D247BCF" w14:textId="7BAEBCDD" w:rsidR="00050075" w:rsidRDefault="00050075" w:rsidP="00A30A43">
      <w:pPr>
        <w:jc w:val="both"/>
      </w:pPr>
    </w:p>
    <w:p w14:paraId="79907679" w14:textId="58DA2F5A" w:rsidR="00050075" w:rsidRDefault="00050075" w:rsidP="00A30A43">
      <w:pPr>
        <w:jc w:val="both"/>
      </w:pPr>
      <w:r>
        <w:rPr>
          <w:noProof/>
        </w:rPr>
        <w:drawing>
          <wp:inline distT="0" distB="0" distL="0" distR="0" wp14:anchorId="04BA6A6F" wp14:editId="119CD3DF">
            <wp:extent cx="2984500" cy="1739900"/>
            <wp:effectExtent l="12700" t="12700" r="12700" b="1270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45577380" w14:textId="6B8F6DE9" w:rsidR="007465D4" w:rsidRPr="007465D4" w:rsidRDefault="007465D4" w:rsidP="007465D4">
      <w:pPr>
        <w:widowControl w:val="0"/>
        <w:tabs>
          <w:tab w:val="left" w:pos="763"/>
        </w:tabs>
        <w:autoSpaceDE w:val="0"/>
        <w:autoSpaceDN w:val="0"/>
        <w:ind w:right="38"/>
        <w:rPr>
          <w:sz w:val="14"/>
        </w:rPr>
      </w:pPr>
      <w:r w:rsidRPr="0088793A">
        <w:rPr>
          <w:sz w:val="14"/>
        </w:rPr>
        <w:t>Fig</w:t>
      </w:r>
      <w:r>
        <w:rPr>
          <w:sz w:val="14"/>
        </w:rPr>
        <w:t>1</w:t>
      </w:r>
      <w:r w:rsidR="0093414E">
        <w:rPr>
          <w:sz w:val="14"/>
        </w:rPr>
        <w:t>7</w:t>
      </w:r>
      <w:r w:rsidRPr="0088793A">
        <w:rPr>
          <w:sz w:val="14"/>
        </w:rPr>
        <w:t xml:space="preserve">. </w:t>
      </w:r>
      <w:r>
        <w:rPr>
          <w:sz w:val="14"/>
        </w:rPr>
        <w:t>Service bus connection string as an environment variable</w:t>
      </w:r>
    </w:p>
    <w:p w14:paraId="470E0FC0" w14:textId="017F16F0" w:rsidR="009B3873" w:rsidRDefault="009B3873" w:rsidP="004D0E34">
      <w:pPr>
        <w:spacing w:line="237" w:lineRule="auto"/>
        <w:ind w:right="20"/>
        <w:jc w:val="both"/>
      </w:pPr>
    </w:p>
    <w:p w14:paraId="039FB508" w14:textId="3C17440A" w:rsidR="009B3873" w:rsidRDefault="00A24420" w:rsidP="004D0E34">
      <w:pPr>
        <w:spacing w:line="237" w:lineRule="auto"/>
        <w:ind w:right="20"/>
        <w:jc w:val="both"/>
      </w:pPr>
      <w:r>
        <w:t>That’s it service is up and running.</w:t>
      </w:r>
      <w:r w:rsidR="00B04E60">
        <w:t xml:space="preserve"> </w:t>
      </w:r>
    </w:p>
    <w:p w14:paraId="393DB81E" w14:textId="77777777" w:rsidR="00EA48A5" w:rsidRDefault="00EA48A5" w:rsidP="004D0E34">
      <w:pPr>
        <w:spacing w:line="237" w:lineRule="auto"/>
        <w:ind w:right="20"/>
        <w:jc w:val="both"/>
      </w:pPr>
    </w:p>
    <w:p w14:paraId="3738D171" w14:textId="08EEFAE0" w:rsidR="009B3873" w:rsidRDefault="0067613C" w:rsidP="009B3873">
      <w:pPr>
        <w:pStyle w:val="ListParagraph"/>
        <w:numPr>
          <w:ilvl w:val="0"/>
          <w:numId w:val="28"/>
        </w:numPr>
        <w:jc w:val="both"/>
      </w:pPr>
      <w:r>
        <w:t xml:space="preserve">Dotnet Actor </w:t>
      </w:r>
      <w:r w:rsidR="009B3873">
        <w:t>Client:</w:t>
      </w:r>
    </w:p>
    <w:p w14:paraId="656DE0E0" w14:textId="1FA1B7E2" w:rsidR="004C39F4" w:rsidRDefault="004C39F4" w:rsidP="009B3873">
      <w:pPr>
        <w:jc w:val="both"/>
      </w:pPr>
      <w:r>
        <w:t>In this secti</w:t>
      </w:r>
      <w:r w:rsidR="00BD7A52">
        <w:t>o</w:t>
      </w:r>
      <w:r>
        <w:t xml:space="preserve">n steps to </w:t>
      </w:r>
      <w:r w:rsidR="00B04E60">
        <w:t>implement and run</w:t>
      </w:r>
      <w:r>
        <w:t xml:space="preserve"> the client are provided.</w:t>
      </w:r>
      <w:r w:rsidR="00B04E60">
        <w:t xml:space="preserve"> An illustration to each step</w:t>
      </w:r>
      <w:r w:rsidR="008762B9">
        <w:t xml:space="preserve"> is also provided to ease the implementation</w:t>
      </w:r>
      <w:r w:rsidR="00B04E60">
        <w:t>.</w:t>
      </w:r>
    </w:p>
    <w:p w14:paraId="7AB2E101" w14:textId="77777777" w:rsidR="00B04E60" w:rsidRDefault="00B04E60" w:rsidP="009B3873">
      <w:pPr>
        <w:jc w:val="both"/>
      </w:pPr>
    </w:p>
    <w:p w14:paraId="432994CE" w14:textId="72D6E10D" w:rsidR="00826373" w:rsidRDefault="009B3873" w:rsidP="009B3873">
      <w:pPr>
        <w:jc w:val="both"/>
      </w:pPr>
      <w:r>
        <w:t xml:space="preserve">Step 1. </w:t>
      </w:r>
      <w:r w:rsidR="00AC47BF">
        <w:t>First step is to</w:t>
      </w:r>
      <w:r>
        <w:t xml:space="preserve"> implement a  method and create an ActorSystem object</w:t>
      </w:r>
      <w:r w:rsidR="00AC47BF">
        <w:t xml:space="preserve">. The </w:t>
      </w:r>
      <w:r>
        <w:t xml:space="preserve">pass the configurations </w:t>
      </w:r>
      <w:r w:rsidR="00826373">
        <w:t xml:space="preserve">as shown in fig??. The configurations should have the same </w:t>
      </w:r>
      <w:r w:rsidR="00AC47BF">
        <w:t>t</w:t>
      </w:r>
      <w:r w:rsidR="00826373">
        <w:t>opic</w:t>
      </w:r>
      <w:r w:rsidR="00B04E60">
        <w:t>,</w:t>
      </w:r>
      <w:r w:rsidR="00826373">
        <w:t xml:space="preserve"> as used to start the service.</w:t>
      </w:r>
    </w:p>
    <w:p w14:paraId="53A32F1A" w14:textId="3652DA87" w:rsidR="00826373" w:rsidRDefault="00826373" w:rsidP="009B3873">
      <w:pPr>
        <w:jc w:val="both"/>
      </w:pPr>
    </w:p>
    <w:p w14:paraId="23963DF8" w14:textId="7EAAD183" w:rsidR="00826373" w:rsidRDefault="00826373" w:rsidP="009B3873">
      <w:pPr>
        <w:jc w:val="both"/>
      </w:pPr>
      <w:r>
        <w:rPr>
          <w:noProof/>
        </w:rPr>
        <w:drawing>
          <wp:inline distT="0" distB="0" distL="0" distR="0" wp14:anchorId="52E3542B" wp14:editId="1C955977">
            <wp:extent cx="2984500" cy="1138555"/>
            <wp:effectExtent l="12700" t="12700" r="12700" b="1714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0FAD66F5" w14:textId="5D8E7406" w:rsidR="00826373" w:rsidRPr="00473524" w:rsidRDefault="00A37335" w:rsidP="00473524">
      <w:pPr>
        <w:widowControl w:val="0"/>
        <w:tabs>
          <w:tab w:val="left" w:pos="763"/>
        </w:tabs>
        <w:autoSpaceDE w:val="0"/>
        <w:autoSpaceDN w:val="0"/>
        <w:ind w:right="38"/>
        <w:rPr>
          <w:sz w:val="14"/>
        </w:rPr>
      </w:pPr>
      <w:r w:rsidRPr="0088793A">
        <w:rPr>
          <w:sz w:val="14"/>
        </w:rPr>
        <w:t>Fig</w:t>
      </w:r>
      <w:r>
        <w:rPr>
          <w:sz w:val="14"/>
        </w:rPr>
        <w:t>1</w:t>
      </w:r>
      <w:r>
        <w:rPr>
          <w:sz w:val="14"/>
        </w:rPr>
        <w:t>8</w:t>
      </w:r>
      <w:r w:rsidRPr="0088793A">
        <w:rPr>
          <w:sz w:val="14"/>
        </w:rPr>
        <w:t xml:space="preserve">. </w:t>
      </w:r>
      <w:r w:rsidR="00060D30">
        <w:rPr>
          <w:sz w:val="14"/>
        </w:rPr>
        <w:t>Code snippet showing actor configurations for client</w:t>
      </w:r>
    </w:p>
    <w:p w14:paraId="6E6E32FD" w14:textId="5C3C9FF5" w:rsidR="00826373" w:rsidRDefault="00826373" w:rsidP="009B3873">
      <w:pPr>
        <w:jc w:val="both"/>
      </w:pPr>
      <w:r>
        <w:lastRenderedPageBreak/>
        <w:t xml:space="preserve">Step 2. Implement a class </w:t>
      </w:r>
      <w:r w:rsidR="00956F78">
        <w:t>which</w:t>
      </w:r>
      <w:r>
        <w:t xml:space="preserve"> extends the ActorBase class and implement the </w:t>
      </w:r>
      <w:r w:rsidRPr="00AC47BF">
        <w:rPr>
          <w:i/>
          <w:iCs/>
        </w:rPr>
        <w:t>Receive</w:t>
      </w:r>
      <w:r w:rsidR="00956F78" w:rsidRPr="00AC47BF">
        <w:rPr>
          <w:i/>
          <w:iCs/>
        </w:rPr>
        <w:t>()</w:t>
      </w:r>
      <w:r w:rsidRPr="00AC47BF">
        <w:rPr>
          <w:i/>
          <w:iCs/>
        </w:rPr>
        <w:t xml:space="preserve"> </w:t>
      </w:r>
      <w:r>
        <w:t>method</w:t>
      </w:r>
      <w:r w:rsidR="00956F78">
        <w:t xml:space="preserve"> as per the requirement </w:t>
      </w:r>
      <w:r>
        <w:t>as shown in Fig</w:t>
      </w:r>
      <w:r w:rsidR="00473524">
        <w:t>19</w:t>
      </w:r>
    </w:p>
    <w:p w14:paraId="086823B6" w14:textId="1E2E9F70" w:rsidR="00826373" w:rsidRDefault="00826373" w:rsidP="009B3873">
      <w:pPr>
        <w:jc w:val="both"/>
      </w:pPr>
    </w:p>
    <w:p w14:paraId="7DA74681" w14:textId="3D06055D" w:rsidR="00826373" w:rsidRDefault="00826373" w:rsidP="009B3873">
      <w:pPr>
        <w:jc w:val="both"/>
      </w:pPr>
      <w:r>
        <w:rPr>
          <w:noProof/>
        </w:rPr>
        <w:drawing>
          <wp:inline distT="0" distB="0" distL="0" distR="0" wp14:anchorId="3D97B32F" wp14:editId="754B01FB">
            <wp:extent cx="2984500" cy="1562735"/>
            <wp:effectExtent l="12700" t="12700" r="12700" b="1206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2B088BF1" w14:textId="082CA3F5" w:rsidR="00473524" w:rsidRPr="00473524" w:rsidRDefault="00473524" w:rsidP="00473524">
      <w:pPr>
        <w:widowControl w:val="0"/>
        <w:tabs>
          <w:tab w:val="left" w:pos="763"/>
        </w:tabs>
        <w:autoSpaceDE w:val="0"/>
        <w:autoSpaceDN w:val="0"/>
        <w:ind w:right="38"/>
        <w:rPr>
          <w:sz w:val="14"/>
        </w:rPr>
      </w:pPr>
      <w:r w:rsidRPr="0088793A">
        <w:rPr>
          <w:sz w:val="14"/>
        </w:rPr>
        <w:t>Fig</w:t>
      </w:r>
      <w:r>
        <w:rPr>
          <w:sz w:val="14"/>
        </w:rPr>
        <w:t>1</w:t>
      </w:r>
      <w:r>
        <w:rPr>
          <w:sz w:val="14"/>
        </w:rPr>
        <w:t>9</w:t>
      </w:r>
      <w:r w:rsidRPr="0088793A">
        <w:rPr>
          <w:sz w:val="14"/>
        </w:rPr>
        <w:t xml:space="preserve">. </w:t>
      </w:r>
      <w:r>
        <w:rPr>
          <w:sz w:val="14"/>
        </w:rPr>
        <w:t xml:space="preserve">Code snippet showing actor </w:t>
      </w:r>
      <w:r w:rsidR="00E232A9">
        <w:rPr>
          <w:sz w:val="14"/>
        </w:rPr>
        <w:t>base cl</w:t>
      </w:r>
      <w:r w:rsidR="00823CD0">
        <w:rPr>
          <w:sz w:val="14"/>
        </w:rPr>
        <w:t>ass</w:t>
      </w:r>
      <w:r>
        <w:rPr>
          <w:sz w:val="14"/>
        </w:rPr>
        <w:t xml:space="preserve"> for client</w:t>
      </w:r>
    </w:p>
    <w:p w14:paraId="2111B023" w14:textId="77777777" w:rsidR="00826373" w:rsidRDefault="00826373" w:rsidP="009B3873">
      <w:pPr>
        <w:jc w:val="both"/>
      </w:pPr>
    </w:p>
    <w:p w14:paraId="3F7875E6" w14:textId="477A84E6" w:rsidR="00826373" w:rsidRDefault="00826373" w:rsidP="009B3873">
      <w:pPr>
        <w:jc w:val="both"/>
      </w:pPr>
      <w:r>
        <w:t>Step 3. Using ActorSystem object</w:t>
      </w:r>
      <w:r w:rsidR="00B04E60">
        <w:t>,</w:t>
      </w:r>
      <w:r>
        <w:t xml:space="preserve"> create an </w:t>
      </w:r>
      <w:r w:rsidR="00AC47BF">
        <w:t>a</w:t>
      </w:r>
      <w:r>
        <w:t xml:space="preserve">ctor as shown in fig??. Then call </w:t>
      </w:r>
      <w:r w:rsidRPr="00AC47BF">
        <w:rPr>
          <w:i/>
          <w:iCs/>
        </w:rPr>
        <w:t>Ask()</w:t>
      </w:r>
      <w:r>
        <w:t xml:space="preserve"> method to get the result from the service.</w:t>
      </w:r>
      <w:r w:rsidR="00F22678">
        <w:t xml:space="preserve"> </w:t>
      </w:r>
      <w:r w:rsidR="00AE50FF">
        <w:t>That’s it</w:t>
      </w:r>
      <w:r w:rsidR="00B22B82">
        <w:t>,</w:t>
      </w:r>
      <w:r w:rsidR="00AE50FF">
        <w:t xml:space="preserve"> r</w:t>
      </w:r>
      <w:r w:rsidR="00F22678">
        <w:t xml:space="preserve">un this method </w:t>
      </w:r>
      <w:r w:rsidR="00AC47BF">
        <w:t>from</w:t>
      </w:r>
      <w:r w:rsidR="00F22678">
        <w:t xml:space="preserve"> the Main() method.</w:t>
      </w:r>
    </w:p>
    <w:p w14:paraId="7B8A1002" w14:textId="7A951D3A" w:rsidR="00826373" w:rsidRDefault="00826373" w:rsidP="009B3873">
      <w:pPr>
        <w:jc w:val="both"/>
      </w:pPr>
    </w:p>
    <w:p w14:paraId="458F27B1" w14:textId="00960349" w:rsidR="00826373" w:rsidRDefault="00826373" w:rsidP="009B3873">
      <w:pPr>
        <w:jc w:val="both"/>
      </w:pPr>
      <w:r>
        <w:rPr>
          <w:noProof/>
        </w:rPr>
        <w:drawing>
          <wp:inline distT="0" distB="0" distL="0" distR="0" wp14:anchorId="36E45662" wp14:editId="5763F3FE">
            <wp:extent cx="2984500" cy="481330"/>
            <wp:effectExtent l="12700" t="12700" r="12700" b="1397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84500" cy="481330"/>
                    </a:xfrm>
                    <a:prstGeom prst="rect">
                      <a:avLst/>
                    </a:prstGeom>
                    <a:ln>
                      <a:solidFill>
                        <a:schemeClr val="tx1"/>
                      </a:solidFill>
                    </a:ln>
                  </pic:spPr>
                </pic:pic>
              </a:graphicData>
            </a:graphic>
          </wp:inline>
        </w:drawing>
      </w:r>
    </w:p>
    <w:p w14:paraId="1608AA84" w14:textId="6F95ED00" w:rsidR="00323BE1" w:rsidRPr="00323BE1" w:rsidRDefault="00323BE1" w:rsidP="00323BE1">
      <w:pPr>
        <w:widowControl w:val="0"/>
        <w:tabs>
          <w:tab w:val="left" w:pos="763"/>
        </w:tabs>
        <w:autoSpaceDE w:val="0"/>
        <w:autoSpaceDN w:val="0"/>
        <w:ind w:right="38"/>
        <w:rPr>
          <w:sz w:val="14"/>
        </w:rPr>
      </w:pPr>
      <w:r w:rsidRPr="0088793A">
        <w:rPr>
          <w:sz w:val="14"/>
        </w:rPr>
        <w:t>Fig</w:t>
      </w:r>
      <w:r>
        <w:rPr>
          <w:sz w:val="14"/>
        </w:rPr>
        <w:t>20</w:t>
      </w:r>
      <w:r w:rsidRPr="0088793A">
        <w:rPr>
          <w:sz w:val="14"/>
        </w:rPr>
        <w:t xml:space="preserve">. </w:t>
      </w:r>
      <w:r>
        <w:rPr>
          <w:sz w:val="14"/>
        </w:rPr>
        <w:t xml:space="preserve">Code snippet showing </w:t>
      </w:r>
      <w:r>
        <w:rPr>
          <w:sz w:val="14"/>
        </w:rPr>
        <w:t>actor creation</w:t>
      </w:r>
      <w:r>
        <w:rPr>
          <w:sz w:val="14"/>
        </w:rPr>
        <w:t xml:space="preserve"> for clien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34180BAB" w:rsidR="00355E7C" w:rsidRDefault="00355E7C" w:rsidP="007D5BC9">
      <w:pPr>
        <w:jc w:val="both"/>
      </w:pPr>
      <w:r>
        <w:t>Fig</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09C26B4F" w:rsidR="00355E7C" w:rsidRDefault="008F414E" w:rsidP="008F414E">
      <w:pPr>
        <w:spacing w:line="237" w:lineRule="auto"/>
        <w:ind w:right="20"/>
      </w:pPr>
      <w:r w:rsidRPr="0088793A">
        <w:rPr>
          <w:sz w:val="14"/>
        </w:rPr>
        <w:t>Fig</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222F71B7" w:rsidR="00355E7C" w:rsidRDefault="00355E7C" w:rsidP="007D5BC9">
      <w:pPr>
        <w:jc w:val="both"/>
      </w:pPr>
      <w:r>
        <w:t>Fig</w:t>
      </w:r>
      <w:r w:rsidR="009B3657">
        <w:t>2</w:t>
      </w:r>
      <w:r w:rsidR="004670AE">
        <w:t>2</w:t>
      </w:r>
      <w:r w:rsidR="009B3657">
        <w:t xml:space="preserve"> shows </w:t>
      </w:r>
      <w:r w:rsidR="00B16365">
        <w:t xml:space="preserve">the client logs </w:t>
      </w:r>
      <w:r w:rsidR="009B3657">
        <w:t xml:space="preserve">when the </w:t>
      </w:r>
      <w:r w:rsidR="00956F78">
        <w:t xml:space="preserve">client </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D5BC9">
      <w:pPr>
        <w:jc w:val="both"/>
      </w:pPr>
      <w:r>
        <w:rPr>
          <w:noProof/>
        </w:rPr>
        <w:drawing>
          <wp:inline distT="0" distB="0" distL="0" distR="0" wp14:anchorId="093B1302" wp14:editId="75D82456">
            <wp:extent cx="2981960" cy="1709420"/>
            <wp:effectExtent l="19050" t="19050" r="27940" b="2413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81960" cy="1709420"/>
                    </a:xfrm>
                    <a:prstGeom prst="rect">
                      <a:avLst/>
                    </a:prstGeom>
                    <a:noFill/>
                    <a:ln>
                      <a:solidFill>
                        <a:schemeClr val="tx1"/>
                      </a:solidFill>
                    </a:ln>
                  </pic:spPr>
                </pic:pic>
              </a:graphicData>
            </a:graphic>
          </wp:inline>
        </w:drawing>
      </w:r>
    </w:p>
    <w:p w14:paraId="36E03EF7" w14:textId="1DDA0FD7" w:rsidR="008F414E" w:rsidRDefault="008F414E" w:rsidP="008F414E">
      <w:pPr>
        <w:spacing w:line="237" w:lineRule="auto"/>
        <w:ind w:right="20"/>
      </w:pPr>
      <w:r w:rsidRPr="0088793A">
        <w:rPr>
          <w:sz w:val="14"/>
        </w:rPr>
        <w:t>Fig</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458DB58F" w:rsidR="00355E7C" w:rsidRDefault="00355E7C" w:rsidP="007D5BC9">
      <w:pPr>
        <w:jc w:val="both"/>
      </w:pPr>
      <w:r>
        <w:t>Fig</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D5BC9">
      <w:pPr>
        <w:jc w:val="both"/>
      </w:pPr>
      <w:r>
        <w:rPr>
          <w:noProof/>
        </w:rPr>
        <w:drawing>
          <wp:inline distT="0" distB="0" distL="0" distR="0" wp14:anchorId="2CF97FBD" wp14:editId="5ACE1ECE">
            <wp:extent cx="2973705" cy="2273935"/>
            <wp:effectExtent l="19050" t="19050" r="17145" b="1206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73705" cy="2273935"/>
                    </a:xfrm>
                    <a:prstGeom prst="rect">
                      <a:avLst/>
                    </a:prstGeom>
                    <a:noFill/>
                    <a:ln>
                      <a:solidFill>
                        <a:schemeClr val="tx1"/>
                      </a:solidFill>
                    </a:ln>
                  </pic:spPr>
                </pic:pic>
              </a:graphicData>
            </a:graphic>
          </wp:inline>
        </w:drawing>
      </w:r>
    </w:p>
    <w:p w14:paraId="3CEFDC60" w14:textId="503E5F63" w:rsidR="008F414E" w:rsidRDefault="008F414E" w:rsidP="008F414E">
      <w:pPr>
        <w:spacing w:line="237" w:lineRule="auto"/>
        <w:ind w:right="20"/>
      </w:pPr>
      <w:r w:rsidRPr="0088793A">
        <w:rPr>
          <w:sz w:val="14"/>
        </w:rPr>
        <w:t>Fig</w:t>
      </w:r>
      <w:r>
        <w:rPr>
          <w:sz w:val="14"/>
        </w:rPr>
        <w:t>2</w:t>
      </w:r>
      <w:r w:rsidR="004670AE">
        <w:rPr>
          <w:sz w:val="14"/>
        </w:rPr>
        <w:t>3</w:t>
      </w:r>
      <w:r>
        <w:rPr>
          <w:sz w:val="14"/>
        </w:rPr>
        <w:t>. Dotnet Actor Host Service Logs</w:t>
      </w:r>
    </w:p>
    <w:p w14:paraId="22CF9002" w14:textId="0FD4748C" w:rsidR="00355E7C" w:rsidRDefault="00355E7C" w:rsidP="007D5BC9">
      <w:pPr>
        <w:jc w:val="both"/>
      </w:pPr>
    </w:p>
    <w:p w14:paraId="6487CDD6" w14:textId="48F086AC" w:rsidR="00355E7C" w:rsidRDefault="00355E7C" w:rsidP="007D5BC9">
      <w:pPr>
        <w:jc w:val="both"/>
      </w:pPr>
    </w:p>
    <w:p w14:paraId="4E6B5EF5" w14:textId="7D69E4DA" w:rsidR="00355E7C" w:rsidRDefault="00355E7C" w:rsidP="007D5BC9">
      <w:pPr>
        <w:jc w:val="both"/>
      </w:pPr>
      <w:r>
        <w:t>Fig</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D5BC9">
      <w:pPr>
        <w:jc w:val="both"/>
      </w:pPr>
      <w:r>
        <w:rPr>
          <w:noProof/>
        </w:rPr>
        <w:drawing>
          <wp:inline distT="0" distB="0" distL="0" distR="0" wp14:anchorId="720F08E8" wp14:editId="32F67B07">
            <wp:extent cx="2973705" cy="1320165"/>
            <wp:effectExtent l="19050" t="19050" r="17145" b="1333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73705" cy="1320165"/>
                    </a:xfrm>
                    <a:prstGeom prst="rect">
                      <a:avLst/>
                    </a:prstGeom>
                    <a:noFill/>
                    <a:ln>
                      <a:solidFill>
                        <a:schemeClr val="tx1"/>
                      </a:solidFill>
                    </a:ln>
                  </pic:spPr>
                </pic:pic>
              </a:graphicData>
            </a:graphic>
          </wp:inline>
        </w:drawing>
      </w:r>
    </w:p>
    <w:p w14:paraId="0BBB4156" w14:textId="0126197B" w:rsidR="004B0FBF" w:rsidRDefault="008F414E" w:rsidP="00956F78">
      <w:pPr>
        <w:spacing w:line="237" w:lineRule="auto"/>
        <w:ind w:right="20"/>
      </w:pPr>
      <w:r w:rsidRPr="0088793A">
        <w:rPr>
          <w:sz w:val="14"/>
        </w:rPr>
        <w:t>Fig</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3F82F877" w14:textId="0E6C0026" w:rsidR="001D3D94" w:rsidRDefault="001D3D94" w:rsidP="00BC2252">
      <w:pPr>
        <w:numPr>
          <w:ilvl w:val="0"/>
          <w:numId w:val="7"/>
        </w:numPr>
        <w:tabs>
          <w:tab w:val="left" w:pos="368"/>
        </w:tabs>
        <w:spacing w:line="232" w:lineRule="auto"/>
        <w:ind w:left="363" w:hanging="360"/>
        <w:jc w:val="left"/>
        <w:rPr>
          <w:rFonts w:eastAsia="Times New Roman"/>
          <w:sz w:val="16"/>
          <w:szCs w:val="16"/>
        </w:rPr>
      </w:pPr>
      <w:r w:rsidRPr="001D3D94">
        <w:rPr>
          <w:rFonts w:eastAsia="Times New Roman"/>
          <w:sz w:val="16"/>
          <w:szCs w:val="16"/>
        </w:rPr>
        <w:t>K.</w:t>
      </w:r>
      <w:r>
        <w:rPr>
          <w:rFonts w:eastAsia="Times New Roman"/>
          <w:sz w:val="16"/>
          <w:szCs w:val="16"/>
        </w:rPr>
        <w:t>K</w:t>
      </w:r>
      <w:r w:rsidRPr="001D3D94">
        <w:rPr>
          <w:rFonts w:eastAsia="Times New Roman"/>
          <w:sz w:val="16"/>
          <w:szCs w:val="16"/>
        </w:rPr>
        <w:t xml:space="preserve">.Tiwari, “Actor Model in Nutshel“ , Jan </w:t>
      </w:r>
      <w:r>
        <w:rPr>
          <w:rFonts w:eastAsia="Times New Roman"/>
          <w:sz w:val="16"/>
          <w:szCs w:val="16"/>
        </w:rPr>
        <w:t>28, 2019 , Available [Online]:</w:t>
      </w:r>
    </w:p>
    <w:p w14:paraId="1A4F8CE3" w14:textId="78DC9609" w:rsidR="001D3D94" w:rsidRPr="001D3D94" w:rsidRDefault="001D3D94" w:rsidP="001D3D94">
      <w:pPr>
        <w:tabs>
          <w:tab w:val="left" w:pos="368"/>
        </w:tabs>
        <w:spacing w:line="232" w:lineRule="auto"/>
        <w:ind w:left="363"/>
        <w:jc w:val="left"/>
        <w:rPr>
          <w:rFonts w:eastAsia="Times New Roman"/>
          <w:sz w:val="16"/>
          <w:szCs w:val="16"/>
        </w:rPr>
      </w:pPr>
      <w:r>
        <w:rPr>
          <w:rFonts w:eastAsia="Times New Roman"/>
          <w:sz w:val="16"/>
          <w:szCs w:val="16"/>
        </w:rPr>
        <w:t xml:space="preserve"> </w:t>
      </w:r>
      <w:hyperlink r:id="rId42" w:anchor=":~:text=Actor%20Model%20is%20a%20conceptual%20concurrent%20computation%20model%2C%20came%20into,Actor%20Model%20are%20Akka%20%26%20Erlang" w:history="1">
        <w:r w:rsidRPr="00AA2533">
          <w:rPr>
            <w:rStyle w:val="Hyperlink"/>
            <w:rFonts w:eastAsia="Times New Roman"/>
            <w:sz w:val="16"/>
            <w:szCs w:val="16"/>
          </w:rPr>
          <w:t>https://medium.com/@KtheAgent/actor-model-in-nutshell-d13c0f81c8c7#:~:text=Actor%20Model%20is%20a%20conceptual%20concurrent%20computation%20model%2C%20came%20into,Actor%20Model%20are%20Akka%20%26%20Erlang</w:t>
        </w:r>
      </w:hyperlink>
      <w:r w:rsidR="00D66244" w:rsidRPr="001D3D94">
        <w:rPr>
          <w:rFonts w:eastAsia="Times New Roman"/>
          <w:sz w:val="16"/>
          <w:szCs w:val="16"/>
        </w:rPr>
        <w:t>.</w:t>
      </w:r>
    </w:p>
    <w:p w14:paraId="1FFCF9B9" w14:textId="06DBDDA1" w:rsidR="00D66244" w:rsidRPr="001D3D94" w:rsidRDefault="001D3D94" w:rsidP="00BC2252">
      <w:pPr>
        <w:numPr>
          <w:ilvl w:val="0"/>
          <w:numId w:val="7"/>
        </w:numPr>
        <w:tabs>
          <w:tab w:val="left" w:pos="368"/>
        </w:tabs>
        <w:spacing w:line="232" w:lineRule="auto"/>
        <w:ind w:left="363" w:hanging="360"/>
        <w:jc w:val="left"/>
        <w:rPr>
          <w:rFonts w:eastAsia="Times New Roman"/>
          <w:sz w:val="16"/>
          <w:szCs w:val="16"/>
        </w:rPr>
      </w:pPr>
      <w:r w:rsidRPr="001D3D94">
        <w:rPr>
          <w:rFonts w:eastAsia="Times New Roman"/>
          <w:sz w:val="16"/>
          <w:szCs w:val="16"/>
        </w:rPr>
        <w:t>Akka.net,  “Actors“</w:t>
      </w:r>
      <w:r>
        <w:rPr>
          <w:rFonts w:eastAsia="Times New Roman"/>
          <w:sz w:val="16"/>
          <w:szCs w:val="16"/>
        </w:rPr>
        <w:t xml:space="preserve"> , Available[Online]: </w:t>
      </w:r>
      <w:hyperlink r:id="rId43" w:history="1">
        <w:r w:rsidRPr="00AA2533">
          <w:rPr>
            <w:rStyle w:val="Hyperlink"/>
            <w:rFonts w:eastAsia="Times New Roman"/>
            <w:sz w:val="16"/>
            <w:szCs w:val="16"/>
          </w:rPr>
          <w:t>https://getakka.net/articles/concepts/actors.html</w:t>
        </w:r>
      </w:hyperlink>
    </w:p>
    <w:p w14:paraId="0896848D" w14:textId="04CB6A4C" w:rsidR="00FC2D33"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 xml:space="preserve">B.Storti, July 9, 2015. Available [Online]: </w:t>
      </w:r>
      <w:hyperlink r:id="rId44" w:history="1">
        <w:r w:rsidRPr="00AA2533">
          <w:rPr>
            <w:rStyle w:val="Hyperlink"/>
            <w:rFonts w:eastAsia="Times New Roman"/>
            <w:sz w:val="16"/>
            <w:szCs w:val="16"/>
          </w:rPr>
          <w:t>https://www.brianstorti.com/the-actor-model/</w:t>
        </w:r>
      </w:hyperlink>
    </w:p>
    <w:p w14:paraId="4022EB50" w14:textId="77777777"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Cosmos DB”. Available [Online]</w:t>
      </w:r>
    </w:p>
    <w:p w14:paraId="6651BA48" w14:textId="132F931D" w:rsidR="00546E4F" w:rsidRDefault="00E57090" w:rsidP="001D3D94">
      <w:pPr>
        <w:tabs>
          <w:tab w:val="left" w:pos="368"/>
        </w:tabs>
        <w:spacing w:line="232" w:lineRule="auto"/>
        <w:ind w:left="363"/>
        <w:jc w:val="left"/>
        <w:rPr>
          <w:rFonts w:eastAsia="Times New Roman"/>
          <w:sz w:val="16"/>
          <w:szCs w:val="16"/>
        </w:rPr>
      </w:pPr>
      <w:hyperlink r:id="rId45" w:history="1">
        <w:r w:rsidR="001D3D94" w:rsidRPr="00AA2533">
          <w:rPr>
            <w:rStyle w:val="Hyperlink"/>
            <w:rFonts w:eastAsia="Times New Roman"/>
            <w:sz w:val="16"/>
            <w:szCs w:val="16"/>
          </w:rPr>
          <w:t>https://docs.microsoft.com/en-us/azure/cosmos-db/introduction</w:t>
        </w:r>
      </w:hyperlink>
    </w:p>
    <w:p w14:paraId="22E4B319" w14:textId="54F6335F"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 Available [Online]</w:t>
      </w:r>
    </w:p>
    <w:p w14:paraId="7BB3EBE2" w14:textId="5FA855EC" w:rsidR="0088793A" w:rsidRDefault="00E57090" w:rsidP="001D3D94">
      <w:pPr>
        <w:tabs>
          <w:tab w:val="left" w:pos="368"/>
        </w:tabs>
        <w:spacing w:line="232" w:lineRule="auto"/>
        <w:ind w:left="363"/>
        <w:jc w:val="left"/>
        <w:rPr>
          <w:rFonts w:eastAsia="Times New Roman"/>
          <w:sz w:val="16"/>
          <w:szCs w:val="16"/>
        </w:rPr>
      </w:pPr>
      <w:hyperlink r:id="rId46" w:history="1">
        <w:r w:rsidR="001D3D94" w:rsidRPr="00AA2533">
          <w:rPr>
            <w:rStyle w:val="Hyperlink"/>
            <w:rFonts w:eastAsia="Times New Roman"/>
            <w:sz w:val="16"/>
            <w:szCs w:val="16"/>
          </w:rPr>
          <w:t>https://docs.microsoft.com/en-us/azure/service-bus-messaging/service-bus-messaging-overview</w:t>
        </w:r>
      </w:hyperlink>
    </w:p>
    <w:p w14:paraId="3D64E85F" w14:textId="58205F57"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Deploy and run web app with Azure app service”. Available [Online]</w:t>
      </w:r>
    </w:p>
    <w:p w14:paraId="6FB6BAF8" w14:textId="5E424D0D" w:rsidR="005A7CC3" w:rsidRPr="001D3D94" w:rsidRDefault="002C2F08" w:rsidP="001D3D94">
      <w:pPr>
        <w:tabs>
          <w:tab w:val="left" w:pos="368"/>
        </w:tabs>
        <w:spacing w:line="232" w:lineRule="auto"/>
        <w:ind w:left="363"/>
        <w:jc w:val="left"/>
        <w:rPr>
          <w:rFonts w:eastAsia="Times New Roman"/>
          <w:sz w:val="16"/>
          <w:szCs w:val="16"/>
        </w:rPr>
      </w:pPr>
      <w:r>
        <w:rPr>
          <w:color w:val="0000FF"/>
          <w:sz w:val="16"/>
          <w:u w:val="single" w:color="0000FF"/>
        </w:rPr>
        <w:t>https://docs.microsoft.com/en- us/learn/modules/deploy-run-container-app-service/</w:t>
      </w:r>
    </w:p>
    <w:sectPr w:rsidR="005A7CC3" w:rsidRPr="001D3D94"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359A7" w14:textId="77777777" w:rsidR="00E57090" w:rsidRDefault="00E57090" w:rsidP="001A3B3D">
      <w:r>
        <w:separator/>
      </w:r>
    </w:p>
  </w:endnote>
  <w:endnote w:type="continuationSeparator" w:id="0">
    <w:p w14:paraId="58D6F367" w14:textId="77777777" w:rsidR="00E57090" w:rsidRDefault="00E5709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2DA7" w14:textId="77777777" w:rsidR="004557A6" w:rsidRDefault="00455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E8891" w14:textId="77777777" w:rsidR="004557A6" w:rsidRDefault="00455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BF1E8E" w14:textId="77777777" w:rsidR="00E57090" w:rsidRDefault="00E57090" w:rsidP="001A3B3D">
      <w:r>
        <w:separator/>
      </w:r>
    </w:p>
  </w:footnote>
  <w:footnote w:type="continuationSeparator" w:id="0">
    <w:p w14:paraId="363CA4B5" w14:textId="77777777" w:rsidR="00E57090" w:rsidRDefault="00E57090"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6239F" w14:textId="77777777" w:rsidR="004557A6" w:rsidRDefault="00455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7DF8D" w14:textId="77777777" w:rsidR="004557A6" w:rsidRDefault="00455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by Damir Dobric / Andreas Pech</w:t>
          </w:r>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7"/>
  <w:embedSystemFonts/>
  <w:hideSpellingErrors/>
  <w:hideGrammaticalErrors/>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AUAEJABpCwAAAA="/>
  </w:docVars>
  <w:rsids>
    <w:rsidRoot w:val="009303D9"/>
    <w:rsid w:val="00006A47"/>
    <w:rsid w:val="00012319"/>
    <w:rsid w:val="00030DAA"/>
    <w:rsid w:val="00032F08"/>
    <w:rsid w:val="0003402F"/>
    <w:rsid w:val="00034C41"/>
    <w:rsid w:val="00040A07"/>
    <w:rsid w:val="000411C7"/>
    <w:rsid w:val="00044DAE"/>
    <w:rsid w:val="0004781E"/>
    <w:rsid w:val="00050075"/>
    <w:rsid w:val="00050CD2"/>
    <w:rsid w:val="0005576B"/>
    <w:rsid w:val="00060D30"/>
    <w:rsid w:val="00063C1D"/>
    <w:rsid w:val="00066FBE"/>
    <w:rsid w:val="0007026A"/>
    <w:rsid w:val="00077E10"/>
    <w:rsid w:val="00080C7D"/>
    <w:rsid w:val="000866F1"/>
    <w:rsid w:val="00086DF4"/>
    <w:rsid w:val="00087534"/>
    <w:rsid w:val="0008758A"/>
    <w:rsid w:val="00093A4E"/>
    <w:rsid w:val="00094070"/>
    <w:rsid w:val="000A3E79"/>
    <w:rsid w:val="000A4970"/>
    <w:rsid w:val="000A7E3E"/>
    <w:rsid w:val="000B088C"/>
    <w:rsid w:val="000B2A67"/>
    <w:rsid w:val="000C1E68"/>
    <w:rsid w:val="000C282A"/>
    <w:rsid w:val="000E6B7A"/>
    <w:rsid w:val="000F0A09"/>
    <w:rsid w:val="000F378D"/>
    <w:rsid w:val="00100525"/>
    <w:rsid w:val="00114CBB"/>
    <w:rsid w:val="0012213B"/>
    <w:rsid w:val="00122423"/>
    <w:rsid w:val="00126239"/>
    <w:rsid w:val="00133ADB"/>
    <w:rsid w:val="00135B84"/>
    <w:rsid w:val="0014254D"/>
    <w:rsid w:val="00152C0A"/>
    <w:rsid w:val="00153F6C"/>
    <w:rsid w:val="00165ED3"/>
    <w:rsid w:val="00176B46"/>
    <w:rsid w:val="001911A7"/>
    <w:rsid w:val="001A16A2"/>
    <w:rsid w:val="001A2EFD"/>
    <w:rsid w:val="001A36CB"/>
    <w:rsid w:val="001A3B3D"/>
    <w:rsid w:val="001A7B42"/>
    <w:rsid w:val="001B67DC"/>
    <w:rsid w:val="001C18B9"/>
    <w:rsid w:val="001C6744"/>
    <w:rsid w:val="001D1BCC"/>
    <w:rsid w:val="001D31AA"/>
    <w:rsid w:val="001D3D94"/>
    <w:rsid w:val="001D5CFA"/>
    <w:rsid w:val="001D7693"/>
    <w:rsid w:val="001F13CA"/>
    <w:rsid w:val="001F41D3"/>
    <w:rsid w:val="001F46B8"/>
    <w:rsid w:val="001F5FD8"/>
    <w:rsid w:val="00200134"/>
    <w:rsid w:val="00222E7D"/>
    <w:rsid w:val="002254A9"/>
    <w:rsid w:val="00232BA3"/>
    <w:rsid w:val="00233D97"/>
    <w:rsid w:val="002347A2"/>
    <w:rsid w:val="00250635"/>
    <w:rsid w:val="00255CA9"/>
    <w:rsid w:val="00262790"/>
    <w:rsid w:val="002660AA"/>
    <w:rsid w:val="00272372"/>
    <w:rsid w:val="002776AB"/>
    <w:rsid w:val="002850E3"/>
    <w:rsid w:val="002962D6"/>
    <w:rsid w:val="002C2F08"/>
    <w:rsid w:val="002C7122"/>
    <w:rsid w:val="002D6B76"/>
    <w:rsid w:val="002D6C5E"/>
    <w:rsid w:val="002E0FE4"/>
    <w:rsid w:val="002F491B"/>
    <w:rsid w:val="00300BD5"/>
    <w:rsid w:val="00310A1A"/>
    <w:rsid w:val="00314BD9"/>
    <w:rsid w:val="00321B10"/>
    <w:rsid w:val="00323BE1"/>
    <w:rsid w:val="00336AB9"/>
    <w:rsid w:val="00343F45"/>
    <w:rsid w:val="0034765A"/>
    <w:rsid w:val="003505E6"/>
    <w:rsid w:val="00353D27"/>
    <w:rsid w:val="00354FCF"/>
    <w:rsid w:val="00355E7C"/>
    <w:rsid w:val="00366CFA"/>
    <w:rsid w:val="0037344C"/>
    <w:rsid w:val="0037525A"/>
    <w:rsid w:val="00375F73"/>
    <w:rsid w:val="00380037"/>
    <w:rsid w:val="0038319A"/>
    <w:rsid w:val="0039198C"/>
    <w:rsid w:val="003A075A"/>
    <w:rsid w:val="003A19E2"/>
    <w:rsid w:val="003A2DED"/>
    <w:rsid w:val="003B31F3"/>
    <w:rsid w:val="003B35C4"/>
    <w:rsid w:val="003B4E04"/>
    <w:rsid w:val="003B75DC"/>
    <w:rsid w:val="003C097D"/>
    <w:rsid w:val="003C1D0F"/>
    <w:rsid w:val="003C4579"/>
    <w:rsid w:val="003E342D"/>
    <w:rsid w:val="003F5A08"/>
    <w:rsid w:val="003F63BB"/>
    <w:rsid w:val="00400145"/>
    <w:rsid w:val="00401B31"/>
    <w:rsid w:val="004123E3"/>
    <w:rsid w:val="00420716"/>
    <w:rsid w:val="00425ECB"/>
    <w:rsid w:val="004325FB"/>
    <w:rsid w:val="00437D7C"/>
    <w:rsid w:val="00441B9F"/>
    <w:rsid w:val="004432BA"/>
    <w:rsid w:val="0044407E"/>
    <w:rsid w:val="00447BB9"/>
    <w:rsid w:val="004557A6"/>
    <w:rsid w:val="0046031D"/>
    <w:rsid w:val="004627F7"/>
    <w:rsid w:val="004647D0"/>
    <w:rsid w:val="004670AE"/>
    <w:rsid w:val="00473524"/>
    <w:rsid w:val="00474F7A"/>
    <w:rsid w:val="0048104F"/>
    <w:rsid w:val="0049075B"/>
    <w:rsid w:val="00490CC7"/>
    <w:rsid w:val="004930CC"/>
    <w:rsid w:val="004B0FBF"/>
    <w:rsid w:val="004C39F4"/>
    <w:rsid w:val="004C6F08"/>
    <w:rsid w:val="004D0E34"/>
    <w:rsid w:val="004D2E46"/>
    <w:rsid w:val="004D350C"/>
    <w:rsid w:val="004D72B5"/>
    <w:rsid w:val="004E43FF"/>
    <w:rsid w:val="004F4963"/>
    <w:rsid w:val="0050232A"/>
    <w:rsid w:val="00517F43"/>
    <w:rsid w:val="00523EDE"/>
    <w:rsid w:val="005300ED"/>
    <w:rsid w:val="00542AC6"/>
    <w:rsid w:val="00543DF7"/>
    <w:rsid w:val="00546E4F"/>
    <w:rsid w:val="00551B7F"/>
    <w:rsid w:val="00553C76"/>
    <w:rsid w:val="00555CE0"/>
    <w:rsid w:val="00560275"/>
    <w:rsid w:val="0056610F"/>
    <w:rsid w:val="00570A45"/>
    <w:rsid w:val="0057117D"/>
    <w:rsid w:val="00575BCA"/>
    <w:rsid w:val="005807DF"/>
    <w:rsid w:val="00583349"/>
    <w:rsid w:val="005A078D"/>
    <w:rsid w:val="005A09F2"/>
    <w:rsid w:val="005A0B71"/>
    <w:rsid w:val="005A79D4"/>
    <w:rsid w:val="005A7CC3"/>
    <w:rsid w:val="005B0344"/>
    <w:rsid w:val="005B3EF8"/>
    <w:rsid w:val="005B520E"/>
    <w:rsid w:val="005C3059"/>
    <w:rsid w:val="005C3F76"/>
    <w:rsid w:val="005C58C3"/>
    <w:rsid w:val="005D2648"/>
    <w:rsid w:val="005D499A"/>
    <w:rsid w:val="005E2800"/>
    <w:rsid w:val="00604D58"/>
    <w:rsid w:val="00605825"/>
    <w:rsid w:val="006164F9"/>
    <w:rsid w:val="0062571D"/>
    <w:rsid w:val="00627080"/>
    <w:rsid w:val="0063191B"/>
    <w:rsid w:val="00633BDB"/>
    <w:rsid w:val="00645D22"/>
    <w:rsid w:val="00651A08"/>
    <w:rsid w:val="00651CE1"/>
    <w:rsid w:val="00654204"/>
    <w:rsid w:val="006608D9"/>
    <w:rsid w:val="00661807"/>
    <w:rsid w:val="00663658"/>
    <w:rsid w:val="00664ADD"/>
    <w:rsid w:val="0066501C"/>
    <w:rsid w:val="006668A5"/>
    <w:rsid w:val="00670434"/>
    <w:rsid w:val="0067613C"/>
    <w:rsid w:val="00687CD2"/>
    <w:rsid w:val="00692EDC"/>
    <w:rsid w:val="006968F1"/>
    <w:rsid w:val="00696F3E"/>
    <w:rsid w:val="006A6208"/>
    <w:rsid w:val="006B5411"/>
    <w:rsid w:val="006B62AC"/>
    <w:rsid w:val="006B6B66"/>
    <w:rsid w:val="006C073C"/>
    <w:rsid w:val="006C452C"/>
    <w:rsid w:val="006C5CF3"/>
    <w:rsid w:val="006D6D5A"/>
    <w:rsid w:val="006D7761"/>
    <w:rsid w:val="006E29C3"/>
    <w:rsid w:val="006E3810"/>
    <w:rsid w:val="006E3E02"/>
    <w:rsid w:val="006E7AC6"/>
    <w:rsid w:val="006F0BE3"/>
    <w:rsid w:val="006F6D3D"/>
    <w:rsid w:val="00700DD3"/>
    <w:rsid w:val="007055F4"/>
    <w:rsid w:val="00715BEA"/>
    <w:rsid w:val="00733C4A"/>
    <w:rsid w:val="00740EEA"/>
    <w:rsid w:val="007465D4"/>
    <w:rsid w:val="00747E29"/>
    <w:rsid w:val="0075188E"/>
    <w:rsid w:val="00767C24"/>
    <w:rsid w:val="00770A90"/>
    <w:rsid w:val="0077394B"/>
    <w:rsid w:val="00777514"/>
    <w:rsid w:val="00782253"/>
    <w:rsid w:val="00785536"/>
    <w:rsid w:val="00794804"/>
    <w:rsid w:val="00796413"/>
    <w:rsid w:val="007A1B19"/>
    <w:rsid w:val="007B0965"/>
    <w:rsid w:val="007B1773"/>
    <w:rsid w:val="007B33F1"/>
    <w:rsid w:val="007B6DDA"/>
    <w:rsid w:val="007B7EFF"/>
    <w:rsid w:val="007C0308"/>
    <w:rsid w:val="007C2FF2"/>
    <w:rsid w:val="007C5011"/>
    <w:rsid w:val="007D0247"/>
    <w:rsid w:val="007D5BC9"/>
    <w:rsid w:val="007D6232"/>
    <w:rsid w:val="007E7A2E"/>
    <w:rsid w:val="007F1F99"/>
    <w:rsid w:val="007F49D0"/>
    <w:rsid w:val="007F768F"/>
    <w:rsid w:val="0080111A"/>
    <w:rsid w:val="00805B8B"/>
    <w:rsid w:val="0080791D"/>
    <w:rsid w:val="00810AE7"/>
    <w:rsid w:val="00823CD0"/>
    <w:rsid w:val="00826373"/>
    <w:rsid w:val="00830F7C"/>
    <w:rsid w:val="00836367"/>
    <w:rsid w:val="008367BE"/>
    <w:rsid w:val="00840D96"/>
    <w:rsid w:val="00845CAA"/>
    <w:rsid w:val="00860C15"/>
    <w:rsid w:val="008654FA"/>
    <w:rsid w:val="00873603"/>
    <w:rsid w:val="008762B9"/>
    <w:rsid w:val="00886A7A"/>
    <w:rsid w:val="0088793A"/>
    <w:rsid w:val="00892514"/>
    <w:rsid w:val="00892ABC"/>
    <w:rsid w:val="008A2C7D"/>
    <w:rsid w:val="008B2A46"/>
    <w:rsid w:val="008C09F8"/>
    <w:rsid w:val="008C3E14"/>
    <w:rsid w:val="008C429F"/>
    <w:rsid w:val="008C4688"/>
    <w:rsid w:val="008C4B23"/>
    <w:rsid w:val="008C6672"/>
    <w:rsid w:val="008D1A02"/>
    <w:rsid w:val="008F30D3"/>
    <w:rsid w:val="008F414E"/>
    <w:rsid w:val="008F6E2C"/>
    <w:rsid w:val="00903BDF"/>
    <w:rsid w:val="00913C6C"/>
    <w:rsid w:val="00917FAB"/>
    <w:rsid w:val="00922A07"/>
    <w:rsid w:val="00922B5D"/>
    <w:rsid w:val="009303D9"/>
    <w:rsid w:val="00933637"/>
    <w:rsid w:val="00933C64"/>
    <w:rsid w:val="0093414E"/>
    <w:rsid w:val="009345B5"/>
    <w:rsid w:val="00937A7E"/>
    <w:rsid w:val="00941387"/>
    <w:rsid w:val="009437D5"/>
    <w:rsid w:val="00956F78"/>
    <w:rsid w:val="00970787"/>
    <w:rsid w:val="00972203"/>
    <w:rsid w:val="00976BDC"/>
    <w:rsid w:val="0097784A"/>
    <w:rsid w:val="0098369F"/>
    <w:rsid w:val="00994A4D"/>
    <w:rsid w:val="009A4113"/>
    <w:rsid w:val="009A78C2"/>
    <w:rsid w:val="009B3657"/>
    <w:rsid w:val="009B3873"/>
    <w:rsid w:val="009B4C48"/>
    <w:rsid w:val="009C35C5"/>
    <w:rsid w:val="009C3DDA"/>
    <w:rsid w:val="009C6EFD"/>
    <w:rsid w:val="009D0FC6"/>
    <w:rsid w:val="009D15F3"/>
    <w:rsid w:val="009D5B40"/>
    <w:rsid w:val="009F046A"/>
    <w:rsid w:val="009F1D79"/>
    <w:rsid w:val="009F6123"/>
    <w:rsid w:val="00A001B6"/>
    <w:rsid w:val="00A01D6A"/>
    <w:rsid w:val="00A059B3"/>
    <w:rsid w:val="00A12980"/>
    <w:rsid w:val="00A1647C"/>
    <w:rsid w:val="00A21155"/>
    <w:rsid w:val="00A24420"/>
    <w:rsid w:val="00A30A43"/>
    <w:rsid w:val="00A33870"/>
    <w:rsid w:val="00A37335"/>
    <w:rsid w:val="00A4751B"/>
    <w:rsid w:val="00A61630"/>
    <w:rsid w:val="00A82008"/>
    <w:rsid w:val="00A96519"/>
    <w:rsid w:val="00AA5B9B"/>
    <w:rsid w:val="00AB1CB6"/>
    <w:rsid w:val="00AC47BF"/>
    <w:rsid w:val="00AC7212"/>
    <w:rsid w:val="00AD0D95"/>
    <w:rsid w:val="00AE0645"/>
    <w:rsid w:val="00AE0B20"/>
    <w:rsid w:val="00AE3409"/>
    <w:rsid w:val="00AE50FF"/>
    <w:rsid w:val="00AF3A7D"/>
    <w:rsid w:val="00AF3B9F"/>
    <w:rsid w:val="00B0434C"/>
    <w:rsid w:val="00B04E60"/>
    <w:rsid w:val="00B10284"/>
    <w:rsid w:val="00B11A60"/>
    <w:rsid w:val="00B16365"/>
    <w:rsid w:val="00B22613"/>
    <w:rsid w:val="00B22B82"/>
    <w:rsid w:val="00B41B8B"/>
    <w:rsid w:val="00B570A9"/>
    <w:rsid w:val="00B667ED"/>
    <w:rsid w:val="00B6759D"/>
    <w:rsid w:val="00B71C09"/>
    <w:rsid w:val="00B72322"/>
    <w:rsid w:val="00B73BB5"/>
    <w:rsid w:val="00B76708"/>
    <w:rsid w:val="00B768D1"/>
    <w:rsid w:val="00B924AA"/>
    <w:rsid w:val="00BA1025"/>
    <w:rsid w:val="00BA2D10"/>
    <w:rsid w:val="00BC2252"/>
    <w:rsid w:val="00BC3420"/>
    <w:rsid w:val="00BC5EAE"/>
    <w:rsid w:val="00BC6AF3"/>
    <w:rsid w:val="00BD3DEB"/>
    <w:rsid w:val="00BD670B"/>
    <w:rsid w:val="00BD7A52"/>
    <w:rsid w:val="00BE3E5E"/>
    <w:rsid w:val="00BE7D3C"/>
    <w:rsid w:val="00BF5FF6"/>
    <w:rsid w:val="00C0061F"/>
    <w:rsid w:val="00C0207F"/>
    <w:rsid w:val="00C03151"/>
    <w:rsid w:val="00C0472B"/>
    <w:rsid w:val="00C0603F"/>
    <w:rsid w:val="00C06FA3"/>
    <w:rsid w:val="00C07E4A"/>
    <w:rsid w:val="00C135C3"/>
    <w:rsid w:val="00C16117"/>
    <w:rsid w:val="00C27924"/>
    <w:rsid w:val="00C3075A"/>
    <w:rsid w:val="00C319BF"/>
    <w:rsid w:val="00C34FAB"/>
    <w:rsid w:val="00C43887"/>
    <w:rsid w:val="00C65D47"/>
    <w:rsid w:val="00C70167"/>
    <w:rsid w:val="00C7307B"/>
    <w:rsid w:val="00C7313E"/>
    <w:rsid w:val="00C873FA"/>
    <w:rsid w:val="00C876F1"/>
    <w:rsid w:val="00C919A4"/>
    <w:rsid w:val="00C92EA5"/>
    <w:rsid w:val="00CA4392"/>
    <w:rsid w:val="00CB56B0"/>
    <w:rsid w:val="00CC393F"/>
    <w:rsid w:val="00CC5D1D"/>
    <w:rsid w:val="00CC7D3C"/>
    <w:rsid w:val="00CE0272"/>
    <w:rsid w:val="00CE0637"/>
    <w:rsid w:val="00CE7A77"/>
    <w:rsid w:val="00D006ED"/>
    <w:rsid w:val="00D03B64"/>
    <w:rsid w:val="00D046A2"/>
    <w:rsid w:val="00D05C1E"/>
    <w:rsid w:val="00D2176E"/>
    <w:rsid w:val="00D26A32"/>
    <w:rsid w:val="00D3088A"/>
    <w:rsid w:val="00D31F47"/>
    <w:rsid w:val="00D42ABD"/>
    <w:rsid w:val="00D43A81"/>
    <w:rsid w:val="00D632BE"/>
    <w:rsid w:val="00D66244"/>
    <w:rsid w:val="00D67FB9"/>
    <w:rsid w:val="00D72D06"/>
    <w:rsid w:val="00D7522C"/>
    <w:rsid w:val="00D7536F"/>
    <w:rsid w:val="00D76668"/>
    <w:rsid w:val="00D9174C"/>
    <w:rsid w:val="00D938EF"/>
    <w:rsid w:val="00DD7497"/>
    <w:rsid w:val="00DE1872"/>
    <w:rsid w:val="00DE4EAE"/>
    <w:rsid w:val="00E043FE"/>
    <w:rsid w:val="00E07383"/>
    <w:rsid w:val="00E165BC"/>
    <w:rsid w:val="00E170A5"/>
    <w:rsid w:val="00E211A9"/>
    <w:rsid w:val="00E232A9"/>
    <w:rsid w:val="00E30DA0"/>
    <w:rsid w:val="00E3338A"/>
    <w:rsid w:val="00E406CC"/>
    <w:rsid w:val="00E56FE4"/>
    <w:rsid w:val="00E57090"/>
    <w:rsid w:val="00E57441"/>
    <w:rsid w:val="00E61E12"/>
    <w:rsid w:val="00E64937"/>
    <w:rsid w:val="00E7596C"/>
    <w:rsid w:val="00E829FC"/>
    <w:rsid w:val="00E84ABD"/>
    <w:rsid w:val="00E87829"/>
    <w:rsid w:val="00E878F2"/>
    <w:rsid w:val="00E90125"/>
    <w:rsid w:val="00E92C1D"/>
    <w:rsid w:val="00EA48A5"/>
    <w:rsid w:val="00EB1EED"/>
    <w:rsid w:val="00EB35B7"/>
    <w:rsid w:val="00EB4456"/>
    <w:rsid w:val="00EB73A3"/>
    <w:rsid w:val="00EC7A4F"/>
    <w:rsid w:val="00ED0149"/>
    <w:rsid w:val="00ED5267"/>
    <w:rsid w:val="00EE1ACB"/>
    <w:rsid w:val="00EF2211"/>
    <w:rsid w:val="00EF7DE3"/>
    <w:rsid w:val="00F03103"/>
    <w:rsid w:val="00F04605"/>
    <w:rsid w:val="00F053DB"/>
    <w:rsid w:val="00F0621E"/>
    <w:rsid w:val="00F10FDC"/>
    <w:rsid w:val="00F12B19"/>
    <w:rsid w:val="00F149C9"/>
    <w:rsid w:val="00F2207C"/>
    <w:rsid w:val="00F22678"/>
    <w:rsid w:val="00F271DE"/>
    <w:rsid w:val="00F43628"/>
    <w:rsid w:val="00F5302A"/>
    <w:rsid w:val="00F5538E"/>
    <w:rsid w:val="00F55BF2"/>
    <w:rsid w:val="00F627DA"/>
    <w:rsid w:val="00F7288F"/>
    <w:rsid w:val="00F76044"/>
    <w:rsid w:val="00F832E2"/>
    <w:rsid w:val="00F843B1"/>
    <w:rsid w:val="00F847A6"/>
    <w:rsid w:val="00F9441B"/>
    <w:rsid w:val="00FA4C32"/>
    <w:rsid w:val="00FA7B59"/>
    <w:rsid w:val="00FC2D33"/>
    <w:rsid w:val="00FC393A"/>
    <w:rsid w:val="00FC6D0D"/>
    <w:rsid w:val="00FD3D6A"/>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s://medium.com/@KtheAgent/actor-model-in-nutshell-d13c0f81c8c7"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ocs.microsoft.com/en-us/azure/cosmos-db/introduction"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www.brianstorti.com/the-actor-mode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getakka.net/articles/concepts/actors.html"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cs.microsoft.com/en-us/azure/service-bus-messaging/service-bus-messaging-overview" TargetMode="External"/><Relationship Id="rId20" Type="http://schemas.openxmlformats.org/officeDocument/2006/relationships/image" Target="media/image5.png"/><Relationship Id="rId41" Type="http://schemas.openxmlformats.org/officeDocument/2006/relationships/image" Target="media/image26.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2CD89F-927F-47EE-A528-037A22420924}">
  <ds:schemaRefs>
    <ds:schemaRef ds:uri="http://schemas.microsoft.com/sharepoint/v3/contenttype/forms"/>
  </ds:schemaRefs>
</ds:datastoreItem>
</file>

<file path=customXml/itemProps3.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4.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6</Pages>
  <Words>2961</Words>
  <Characters>16882</Characters>
  <Application>Microsoft Office Word</Application>
  <DocSecurity>0</DocSecurity>
  <Lines>140</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279</cp:revision>
  <cp:lastPrinted>2020-04-08T10:20:00Z</cp:lastPrinted>
  <dcterms:created xsi:type="dcterms:W3CDTF">2021-05-21T21:52:00Z</dcterms:created>
  <dcterms:modified xsi:type="dcterms:W3CDTF">2021-05-23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